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BC3E82" w:rsidRPr="00BC3E82" w14:paraId="019FC05F" w14:textId="77777777" w:rsidTr="00BC3E82">
        <w:tc>
          <w:tcPr>
            <w:tcW w:w="5529" w:type="dxa"/>
            <w:hideMark/>
          </w:tcPr>
          <w:p w14:paraId="59F9607C" w14:textId="77777777" w:rsidR="00BC3E82" w:rsidRPr="00BC3E82" w:rsidRDefault="00BC3E82" w:rsidP="00BC3E82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BC3E82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Commercial Vessels length 24 m or more &amp; Gross Tonnage &lt; 150 GT</w:t>
            </w:r>
          </w:p>
        </w:tc>
        <w:tc>
          <w:tcPr>
            <w:tcW w:w="5239" w:type="dxa"/>
            <w:hideMark/>
          </w:tcPr>
          <w:p w14:paraId="4EF755B4" w14:textId="77777777" w:rsidR="00BC3E82" w:rsidRPr="00BC3E82" w:rsidRDefault="00BC3E82" w:rsidP="00BC3E82">
            <w:pPr>
              <w:bidi/>
              <w:spacing w:line="360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BC3E82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تجارية التي طولها 24 مترا أو أكثر وحمولتها الكلية أقل من 150 طن</w:t>
            </w:r>
          </w:p>
        </w:tc>
      </w:tr>
    </w:tbl>
    <w:tbl>
      <w:tblPr>
        <w:bidiVisual/>
        <w:tblW w:w="0" w:type="dxa"/>
        <w:tblInd w:w="26" w:type="dxa"/>
        <w:tblLayout w:type="fixed"/>
        <w:tblLook w:val="04A0" w:firstRow="1" w:lastRow="0" w:firstColumn="1" w:lastColumn="0" w:noHBand="0" w:noVBand="1"/>
      </w:tblPr>
      <w:tblGrid>
        <w:gridCol w:w="554"/>
        <w:gridCol w:w="6277"/>
        <w:gridCol w:w="1284"/>
        <w:gridCol w:w="1560"/>
        <w:gridCol w:w="567"/>
        <w:gridCol w:w="551"/>
      </w:tblGrid>
      <w:tr w:rsidR="00BC3E82" w:rsidRPr="00BC3E82" w14:paraId="528F153C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A3B827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  <w:rtl/>
              </w:rPr>
              <w:t>م.</w:t>
            </w:r>
          </w:p>
          <w:p w14:paraId="6BDCA07C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/>
                <w:szCs w:val="20"/>
              </w:rPr>
              <w:t>No.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A05A511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الوثائق والسجلات</w:t>
            </w:r>
          </w:p>
          <w:p w14:paraId="159A45EF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Documents and Records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A79A39C" w14:textId="77777777" w:rsidR="00BC3E82" w:rsidRPr="00BC3E82" w:rsidRDefault="00BC3E82">
            <w:pPr>
              <w:tabs>
                <w:tab w:val="center" w:pos="459"/>
              </w:tabs>
              <w:bidi/>
              <w:spacing w:after="0"/>
              <w:rPr>
                <w:rFonts w:asciiTheme="minorBidi" w:hAnsiTheme="minorBidi"/>
                <w:sz w:val="22"/>
                <w:rtl/>
              </w:rPr>
            </w:pPr>
            <w:r w:rsidRPr="00BC3E82">
              <w:rPr>
                <w:rFonts w:asciiTheme="minorBidi" w:hAnsiTheme="minorBidi"/>
                <w:rtl/>
              </w:rPr>
              <w:tab/>
              <w:t>مياه داخلية</w:t>
            </w:r>
          </w:p>
          <w:p w14:paraId="078683F2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eastAsia="Calibri" w:hAnsiTheme="minorBidi"/>
                <w:szCs w:val="20"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Inland Water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E80A072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hAnsiTheme="minorBidi"/>
                <w:sz w:val="22"/>
              </w:rPr>
            </w:pPr>
            <w:r w:rsidRPr="00BC3E82">
              <w:rPr>
                <w:rFonts w:asciiTheme="minorBidi" w:hAnsiTheme="minorBidi"/>
                <w:rtl/>
              </w:rPr>
              <w:t>مياه اقليمية</w:t>
            </w:r>
          </w:p>
          <w:p w14:paraId="379824D5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eastAsia="Calibri" w:hAnsiTheme="minorBidi"/>
                <w:szCs w:val="20"/>
                <w:rtl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2C9DD0A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hAnsiTheme="minorBidi"/>
                <w:szCs w:val="20"/>
                <w:rtl/>
              </w:rPr>
            </w:pPr>
            <w:r w:rsidRPr="00BC3E82">
              <w:rPr>
                <w:rFonts w:asciiTheme="minorBidi" w:hAnsiTheme="minorBidi"/>
                <w:szCs w:val="20"/>
                <w:rtl/>
              </w:rPr>
              <w:t>نعم</w:t>
            </w:r>
          </w:p>
          <w:p w14:paraId="7531A46B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eastAsia="Calibri" w:hAnsiTheme="minorBidi"/>
                <w:szCs w:val="20"/>
                <w:rtl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Yes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C7D8A45" w14:textId="77777777" w:rsidR="00BC3E82" w:rsidRPr="00BC3E82" w:rsidRDefault="00BC3E82">
            <w:pPr>
              <w:tabs>
                <w:tab w:val="center" w:pos="175"/>
              </w:tabs>
              <w:bidi/>
              <w:spacing w:after="0"/>
              <w:jc w:val="center"/>
              <w:rPr>
                <w:rFonts w:asciiTheme="minorBidi" w:hAnsiTheme="minorBidi"/>
                <w:szCs w:val="20"/>
                <w:rtl/>
              </w:rPr>
            </w:pPr>
            <w:r w:rsidRPr="00BC3E82">
              <w:rPr>
                <w:rFonts w:asciiTheme="minorBidi" w:hAnsiTheme="minorBidi"/>
                <w:szCs w:val="20"/>
                <w:rtl/>
              </w:rPr>
              <w:t>لا</w:t>
            </w:r>
          </w:p>
          <w:p w14:paraId="472E3409" w14:textId="77777777" w:rsidR="00BC3E82" w:rsidRPr="00BC3E82" w:rsidRDefault="00BC3E82">
            <w:pPr>
              <w:bidi/>
              <w:spacing w:after="0"/>
              <w:jc w:val="center"/>
              <w:rPr>
                <w:rFonts w:asciiTheme="minorBidi" w:eastAsia="Calibri" w:hAnsiTheme="minorBidi"/>
                <w:szCs w:val="20"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No</w:t>
            </w:r>
          </w:p>
        </w:tc>
      </w:tr>
      <w:tr w:rsidR="00BC3E82" w:rsidRPr="00BC3E82" w14:paraId="21317C17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2E8213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214148029" w:edGrp="everyone" w:colFirst="4" w:colLast="4"/>
            <w:permStart w:id="1713250188" w:edGrp="everyone" w:colFirst="5" w:colLast="5"/>
            <w:r w:rsidRPr="00BC3E82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1410697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46A6BA14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Vessel license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D6856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6145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B18461E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86525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6D39F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67201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2D3B98DC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2459E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903119437" w:edGrp="everyone" w:colFirst="4" w:colLast="4"/>
            <w:permStart w:id="554046418" w:edGrp="everyone" w:colFirst="5" w:colLast="5"/>
            <w:permEnd w:id="1214148029"/>
            <w:permEnd w:id="1713250188"/>
            <w:r w:rsidRPr="00BC3E82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4E567E8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شهادة الحد الأدنى للتطقيم الآمن </w:t>
            </w:r>
          </w:p>
          <w:p w14:paraId="1FD02140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694C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424F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9587EEE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52562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0A4D13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8247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7515E1DC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640A49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587350430" w:edGrp="everyone" w:colFirst="4" w:colLast="4"/>
            <w:permStart w:id="617765774" w:edGrp="everyone" w:colFirst="5" w:colLast="5"/>
            <w:permEnd w:id="1903119437"/>
            <w:permEnd w:id="554046418"/>
            <w:r w:rsidRPr="00BC3E82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2EB6E9C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0CFF1338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Crew licenses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0F5D4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9F7B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B7A06E1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6883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66AD5E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5361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073878EF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86B8A5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974032505" w:edGrp="everyone" w:colFirst="4" w:colLast="4"/>
            <w:permStart w:id="996805480" w:edGrp="everyone" w:colFirst="5" w:colLast="5"/>
            <w:permEnd w:id="1587350430"/>
            <w:permEnd w:id="617765774"/>
            <w:r w:rsidRPr="00BC3E82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266785E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70249399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Radio license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F5289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38A6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01DFFAD8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1017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A6EF56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2336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0E185623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842642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511589182" w:edGrp="everyone" w:colFirst="4" w:colLast="4"/>
            <w:permStart w:id="1525366549" w:edGrp="everyone" w:colFirst="5" w:colLast="5"/>
            <w:permEnd w:id="1974032505"/>
            <w:permEnd w:id="996805480"/>
            <w:r w:rsidRPr="00BC3E82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14BC7A77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تقرير صيانة معدات السلامة</w:t>
            </w:r>
            <w:r w:rsidRPr="00BC3E82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1DB2D491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16E07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6FAF5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6463895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82790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59314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6813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4DC1163E" w14:textId="77777777" w:rsidTr="00BC3E82">
        <w:trPr>
          <w:trHeight w:val="849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AD3775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2104047959" w:edGrp="everyone" w:colFirst="4" w:colLast="4"/>
            <w:permStart w:id="266732163" w:edGrp="everyone" w:colFirst="5" w:colLast="5"/>
            <w:permEnd w:id="1511589182"/>
            <w:permEnd w:id="1525366549"/>
            <w:r w:rsidRPr="00BC3E82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E356CED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شهادة هيئة التصنيف</w:t>
            </w:r>
          </w:p>
          <w:p w14:paraId="72A0AFBD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Classification society certificate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D83A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F892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6C25C82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7438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CC5E8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8136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C45CB90" w14:textId="77777777" w:rsidTr="00BC3E82">
        <w:trPr>
          <w:trHeight w:val="937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F34E0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906774659" w:edGrp="everyone" w:colFirst="4" w:colLast="4"/>
            <w:permStart w:id="678831760" w:edGrp="everyone" w:colFirst="5" w:colLast="5"/>
            <w:permEnd w:id="2104047959"/>
            <w:permEnd w:id="266732163"/>
            <w:r w:rsidRPr="00BC3E82">
              <w:rPr>
                <w:rFonts w:asciiTheme="minorBidi" w:hAnsiTheme="minorBidi"/>
                <w:sz w:val="24"/>
                <w:szCs w:val="24"/>
              </w:rPr>
              <w:t>7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21C26FA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كتيب الاتزان </w:t>
            </w:r>
          </w:p>
          <w:p w14:paraId="4D10281A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F3AC5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82CA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04C5686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0730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0360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308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20F126CB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F3A69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permStart w:id="1235247752" w:edGrp="everyone" w:colFirst="4" w:colLast="4"/>
            <w:permStart w:id="1320176626" w:edGrp="everyone" w:colFirst="5" w:colLast="5"/>
            <w:permEnd w:id="1906774659"/>
            <w:permEnd w:id="678831760"/>
            <w:r w:rsidRPr="00BC3E82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0390CBF4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سجل الوسيلة شاملا </w:t>
            </w:r>
            <w:r w:rsidRPr="00BC3E82">
              <w:rPr>
                <w:rFonts w:asciiTheme="minorBidi" w:hAnsiTheme="minorBidi"/>
                <w:szCs w:val="20"/>
                <w:rtl/>
              </w:rPr>
              <w:t>(</w:t>
            </w:r>
            <w:r w:rsidRPr="00BC3E82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BC3E82">
              <w:rPr>
                <w:rFonts w:asciiTheme="minorBidi" w:hAnsiTheme="minorBidi"/>
                <w:szCs w:val="20"/>
                <w:rtl/>
              </w:rPr>
              <w:t>-</w:t>
            </w:r>
            <w:r w:rsidRPr="00BC3E82">
              <w:rPr>
                <w:rFonts w:asciiTheme="minorBidi" w:hAnsiTheme="minorBidi"/>
                <w:szCs w:val="20"/>
                <w:rtl/>
                <w:lang w:bidi="ar-JO"/>
              </w:rPr>
              <w:t>حالة الجو والبحر</w:t>
            </w:r>
            <w:r w:rsidRPr="00BC3E82">
              <w:rPr>
                <w:rFonts w:asciiTheme="minorBidi" w:hAnsiTheme="minorBidi"/>
                <w:szCs w:val="20"/>
                <w:rtl/>
              </w:rPr>
              <w:t>-</w:t>
            </w:r>
            <w:r w:rsidRPr="00BC3E82">
              <w:rPr>
                <w:rFonts w:asciiTheme="minorBidi" w:hAnsiTheme="minorBidi"/>
                <w:szCs w:val="20"/>
                <w:rtl/>
                <w:lang w:bidi="ar-JO"/>
              </w:rPr>
              <w:t>الصيانة والأعطال</w:t>
            </w:r>
            <w:r w:rsidRPr="00BC3E82">
              <w:rPr>
                <w:rFonts w:asciiTheme="minorBidi" w:hAnsiTheme="minorBidi"/>
                <w:szCs w:val="20"/>
                <w:rtl/>
              </w:rPr>
              <w:t>-</w:t>
            </w:r>
            <w:r w:rsidRPr="00BC3E82">
              <w:rPr>
                <w:rFonts w:asciiTheme="minorBidi" w:hAnsiTheme="minorBidi"/>
                <w:szCs w:val="20"/>
                <w:rtl/>
                <w:lang w:bidi="ar-JO"/>
              </w:rPr>
              <w:t>التزود بالوقود</w:t>
            </w:r>
            <w:r w:rsidRPr="00BC3E82">
              <w:rPr>
                <w:rFonts w:asciiTheme="minorBidi" w:hAnsiTheme="minorBidi"/>
                <w:szCs w:val="20"/>
                <w:rtl/>
              </w:rPr>
              <w:t>)</w:t>
            </w:r>
          </w:p>
          <w:p w14:paraId="64ED0237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16"/>
                <w:szCs w:val="16"/>
              </w:rPr>
            </w:pPr>
            <w:r w:rsidRPr="00BC3E82">
              <w:rPr>
                <w:rFonts w:asciiTheme="minorBidi" w:hAnsiTheme="minorBidi"/>
              </w:rPr>
              <w:t xml:space="preserve">Vessel logbook- </w:t>
            </w:r>
            <w:r w:rsidRPr="00BC3E82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AE91F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2EBD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4B63F8D4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8119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DB3A2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3136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36632D0A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E6A0486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31482467" w:edGrp="everyone" w:colFirst="4" w:colLast="4"/>
            <w:permStart w:id="1041398987" w:edGrp="everyone" w:colFirst="5" w:colLast="5"/>
            <w:permEnd w:id="1235247752"/>
            <w:permEnd w:id="1320176626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2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243C6D29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 خط الحمولة أو الاعفاء منها</w:t>
            </w: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BC3E82">
              <w:rPr>
                <w:rFonts w:asciiTheme="minorBidi" w:hAnsiTheme="minorBidi"/>
                <w:szCs w:val="20"/>
                <w:rtl/>
              </w:rPr>
              <w:t>وفقا للائحة السلامة الخليجية</w:t>
            </w:r>
          </w:p>
          <w:p w14:paraId="3D3487A0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Load line certificate or exemption-</w:t>
            </w:r>
            <w:r w:rsidRPr="00BC3E82">
              <w:rPr>
                <w:rFonts w:asciiTheme="minorBidi" w:eastAsia="Calibri" w:hAnsiTheme="minorBidi"/>
                <w:szCs w:val="20"/>
              </w:rPr>
              <w:t>according to GCC safety code</w:t>
            </w:r>
            <w:r w:rsidRPr="00BC3E82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D4C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8CFD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399BB6AE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6955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5BBF2ED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89566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7D16EEE0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3A24A" w14:textId="77777777" w:rsidR="00BC3E82" w:rsidRPr="00BC3E82" w:rsidRDefault="00BC3E82">
            <w:pPr>
              <w:spacing w:after="0"/>
              <w:jc w:val="right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378040614" w:edGrp="everyone" w:colFirst="4" w:colLast="4"/>
            <w:permStart w:id="1898857779" w:edGrp="everyone" w:colFirst="5" w:colLast="5"/>
            <w:permEnd w:id="831482467"/>
            <w:permEnd w:id="1041398987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5B991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 السلامة</w:t>
            </w: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BC3E82">
              <w:rPr>
                <w:rFonts w:asciiTheme="minorBidi" w:hAnsiTheme="minorBidi"/>
                <w:szCs w:val="20"/>
                <w:rtl/>
              </w:rPr>
              <w:t>وفقا للائحة السلامة الخليجية</w:t>
            </w:r>
          </w:p>
          <w:p w14:paraId="611CAA7E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eastAsia="Calibri" w:hAnsiTheme="minorBidi"/>
                <w:szCs w:val="20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Safety certificate - </w:t>
            </w:r>
            <w:r w:rsidRPr="00BC3E82">
              <w:rPr>
                <w:rFonts w:asciiTheme="minorBidi" w:eastAsia="Calibri" w:hAnsiTheme="minorBidi"/>
                <w:sz w:val="24"/>
                <w:szCs w:val="24"/>
              </w:rPr>
              <w:t>-</w:t>
            </w:r>
            <w:r w:rsidRPr="00BC3E82">
              <w:rPr>
                <w:rFonts w:asciiTheme="minorBidi" w:eastAsia="Calibri" w:hAnsiTheme="minorBidi"/>
                <w:szCs w:val="20"/>
              </w:rPr>
              <w:t>according to GCC safety code</w:t>
            </w:r>
          </w:p>
          <w:p w14:paraId="2B8E973C" w14:textId="2FFC802E" w:rsidR="00BC3E82" w:rsidRPr="00BC3E82" w:rsidRDefault="00BC3E82" w:rsidP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CA4D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00A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009F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827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B6B7A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3797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permEnd w:id="378040614"/>
      <w:permEnd w:id="1898857779"/>
      <w:tr w:rsidR="00BC3E82" w:rsidRPr="00BC3E82" w14:paraId="5C7740E8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3D6F31E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1839CDE5" w14:textId="77777777" w:rsidR="00BC3E82" w:rsidRPr="00BC3E82" w:rsidRDefault="00BC3E82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C9C97BD" w14:textId="77777777" w:rsidR="00BC3E82" w:rsidRPr="00BC3E82" w:rsidRDefault="00BC3E8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1E762DCA" w14:textId="77777777" w:rsidR="00BC3E82" w:rsidRPr="00BC3E82" w:rsidRDefault="00BC3E8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6C7693D" w14:textId="77777777" w:rsidR="00BC3E82" w:rsidRPr="00BC3E82" w:rsidRDefault="00BC3E82">
            <w:pPr>
              <w:tabs>
                <w:tab w:val="center" w:pos="459"/>
              </w:tabs>
              <w:bidi/>
              <w:rPr>
                <w:rFonts w:asciiTheme="minorBidi" w:hAnsiTheme="minorBidi"/>
                <w:sz w:val="22"/>
                <w:rtl/>
              </w:rPr>
            </w:pPr>
            <w:r w:rsidRPr="00BC3E82">
              <w:rPr>
                <w:rFonts w:asciiTheme="minorBidi" w:hAnsiTheme="minorBidi"/>
                <w:rtl/>
              </w:rPr>
              <w:tab/>
              <w:t>مياه داخلية</w:t>
            </w:r>
          </w:p>
          <w:p w14:paraId="1B1D0E3F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Inland Water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4B84C7F" w14:textId="77777777" w:rsidR="00BC3E82" w:rsidRPr="00BC3E82" w:rsidRDefault="00BC3E82">
            <w:pPr>
              <w:bidi/>
              <w:jc w:val="center"/>
              <w:rPr>
                <w:rFonts w:asciiTheme="minorBidi" w:hAnsiTheme="minorBidi"/>
                <w:sz w:val="22"/>
              </w:rPr>
            </w:pPr>
            <w:r w:rsidRPr="00BC3E82">
              <w:rPr>
                <w:rFonts w:asciiTheme="minorBidi" w:hAnsiTheme="minorBidi"/>
                <w:rtl/>
              </w:rPr>
              <w:t>مياه اقليمية</w:t>
            </w:r>
          </w:p>
          <w:p w14:paraId="6D5B7428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84226F" w14:textId="77777777" w:rsidR="00BC3E82" w:rsidRPr="00BC3E82" w:rsidRDefault="00BC3E82">
            <w:pPr>
              <w:bidi/>
              <w:jc w:val="center"/>
              <w:rPr>
                <w:rFonts w:asciiTheme="minorBidi" w:hAnsiTheme="minorBidi"/>
                <w:szCs w:val="20"/>
                <w:rtl/>
              </w:rPr>
            </w:pPr>
            <w:r w:rsidRPr="00BC3E82">
              <w:rPr>
                <w:rFonts w:asciiTheme="minorBidi" w:hAnsiTheme="minorBidi"/>
                <w:szCs w:val="20"/>
                <w:rtl/>
              </w:rPr>
              <w:t>نعم</w:t>
            </w:r>
          </w:p>
          <w:p w14:paraId="3029D890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Yes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065D6CA" w14:textId="77777777" w:rsidR="00BC3E82" w:rsidRPr="00BC3E82" w:rsidRDefault="00BC3E8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szCs w:val="20"/>
                <w:rtl/>
              </w:rPr>
            </w:pPr>
            <w:r w:rsidRPr="00BC3E82">
              <w:rPr>
                <w:rFonts w:asciiTheme="minorBidi" w:hAnsiTheme="minorBidi"/>
                <w:szCs w:val="20"/>
                <w:rtl/>
              </w:rPr>
              <w:t>لا</w:t>
            </w:r>
          </w:p>
          <w:p w14:paraId="6DEDF259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/>
                <w:sz w:val="18"/>
                <w:szCs w:val="18"/>
              </w:rPr>
              <w:t>No</w:t>
            </w:r>
          </w:p>
        </w:tc>
      </w:tr>
      <w:tr w:rsidR="00BC3E82" w:rsidRPr="00BC3E82" w14:paraId="3DDC9725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01F8CB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2040232497" w:edGrp="everyone" w:colFirst="4" w:colLast="4"/>
            <w:permStart w:id="1305825276" w:edGrp="everyone" w:colFirst="5" w:colLast="5"/>
            <w:r w:rsidRPr="00BC3E82">
              <w:rPr>
                <w:rFonts w:asciiTheme="minorBidi" w:hAnsi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26EE4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7C551749" w14:textId="77777777" w:rsidR="00BC3E82" w:rsidRPr="00BC3E82" w:rsidRDefault="00BC3E82">
            <w:pPr>
              <w:tabs>
                <w:tab w:val="left" w:pos="730"/>
                <w:tab w:val="right" w:pos="7656"/>
              </w:tabs>
              <w:bidi/>
              <w:spacing w:after="0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BC3E82">
              <w:rPr>
                <w:rFonts w:asciiTheme="minorBidi" w:eastAsia="Calibri" w:hAnsi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5277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7E51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5B02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49180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3DA5A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354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0654452A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9F483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936912916" w:edGrp="everyone" w:colFirst="4" w:colLast="4"/>
            <w:permStart w:id="1940656808" w:edGrp="everyone" w:colFirst="5" w:colLast="5"/>
            <w:permEnd w:id="2040232497"/>
            <w:permEnd w:id="1305825276"/>
            <w:r w:rsidRPr="00BC3E82">
              <w:rPr>
                <w:rFonts w:asciiTheme="minorBidi" w:hAnsi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28E1F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color w:val="222222"/>
                <w:szCs w:val="20"/>
                <w:lang w:val="en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</w:p>
          <w:p w14:paraId="4E3305D1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BC3E82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F281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EE97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0BBE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1342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5FA6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85508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6EEE546E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EE1846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53281278" w:edGrp="everyone" w:colFirst="4" w:colLast="4"/>
            <w:permStart w:id="1692603695" w:edGrp="everyone" w:colFirst="5" w:colLast="5"/>
            <w:permEnd w:id="936912916"/>
            <w:permEnd w:id="1940656808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62239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  <w:rtl/>
              </w:rPr>
              <w:t>جهاز تحديد المواقع</w:t>
            </w:r>
          </w:p>
          <w:p w14:paraId="47FBDB05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eastAsia="Calibri" w:hAnsiTheme="minorBidi"/>
                <w:sz w:val="24"/>
                <w:szCs w:val="24"/>
                <w:highlight w:val="yellow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GPS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E217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6931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CB46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0977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1336B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7284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148D619D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29E184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75473264" w:edGrp="everyone" w:colFirst="4" w:colLast="4"/>
            <w:permStart w:id="2036957015" w:edGrp="everyone" w:colFirst="5" w:colLast="5"/>
            <w:permEnd w:id="1353281278"/>
            <w:permEnd w:id="1692603695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D71FA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43CA4250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BD45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E179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9BDE5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1146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6B2FC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87976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2C8D5EED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E68560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877754093" w:edGrp="everyone" w:colFirst="4" w:colLast="4"/>
            <w:permStart w:id="767250544" w:edGrp="everyone" w:colFirst="5" w:colLast="5"/>
            <w:permEnd w:id="1275473264"/>
            <w:permEnd w:id="2036957015"/>
            <w:r w:rsidRPr="00BC3E82">
              <w:rPr>
                <w:rFonts w:asciiTheme="minorBidi" w:hAnsi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77656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جهاز قياس الأعماق </w:t>
            </w:r>
          </w:p>
          <w:p w14:paraId="19A39F81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ADEAC" w14:textId="77777777" w:rsidR="00BC3E82" w:rsidRPr="00BC3E82" w:rsidRDefault="00BC3E82">
            <w:pPr>
              <w:bidi/>
              <w:spacing w:after="0"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38E9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spacing w:after="0" w:line="25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D26F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009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D009D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9905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11225A8F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7F8669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1777932174" w:edGrp="everyone" w:colFirst="4" w:colLast="4"/>
            <w:permStart w:id="1966344628" w:edGrp="everyone" w:colFirst="5" w:colLast="5"/>
            <w:permEnd w:id="877754093"/>
            <w:permEnd w:id="767250544"/>
            <w:r w:rsidRPr="00BC3E82">
              <w:rPr>
                <w:rFonts w:asciiTheme="minorBidi" w:hAnsi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43B98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نظام توجيه احتياطي للدفة</w:t>
            </w:r>
            <w:r w:rsidRPr="00BC3E82">
              <w:rPr>
                <w:rFonts w:asciiTheme="minorBidi" w:hAnsiTheme="minorBidi"/>
                <w:szCs w:val="20"/>
                <w:rtl/>
              </w:rPr>
              <w:t>.</w:t>
            </w:r>
          </w:p>
          <w:p w14:paraId="2B7EFAB4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</w:rPr>
              <w:t>Emergency steering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4A5FB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058D0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BFA1B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8301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6AFC8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637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4E82CD16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8DDB0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1971791773" w:edGrp="everyone" w:colFirst="4" w:colLast="4"/>
            <w:permStart w:id="532378495" w:edGrp="everyone" w:colFirst="5" w:colLast="5"/>
            <w:permEnd w:id="1777932174"/>
            <w:permEnd w:id="1966344628"/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D9C8C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Cs w:val="20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رائط ملاحية</w:t>
            </w: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BC3E82">
              <w:rPr>
                <w:rFonts w:asciiTheme="minorBidi" w:hAnsiTheme="minorBidi"/>
                <w:szCs w:val="20"/>
                <w:rtl/>
                <w:lang w:bidi="ar-JO"/>
              </w:rPr>
              <w:t>حديثة ورقية أو إلكترونيه</w:t>
            </w:r>
          </w:p>
          <w:p w14:paraId="454BB18D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ab/>
            </w:r>
            <w:r w:rsidRPr="00BC3E82">
              <w:rPr>
                <w:rFonts w:asciiTheme="minorBidi" w:hAnsiTheme="minorBidi"/>
                <w:sz w:val="24"/>
                <w:szCs w:val="24"/>
              </w:rPr>
              <w:tab/>
              <w:t xml:space="preserve">Navigation Charts- </w:t>
            </w:r>
            <w:r w:rsidRPr="00BC3E82">
              <w:rPr>
                <w:rFonts w:asciiTheme="minorBidi" w:hAnsiTheme="minorBidi"/>
                <w:szCs w:val="20"/>
              </w:rPr>
              <w:t>updated, paper or electronic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75075" w14:textId="77777777" w:rsidR="00BC3E82" w:rsidRPr="00BC3E82" w:rsidRDefault="00BC3E82">
            <w:pPr>
              <w:tabs>
                <w:tab w:val="left" w:pos="389"/>
                <w:tab w:val="center" w:pos="459"/>
              </w:tabs>
              <w:spacing w:after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5100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E4530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768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13AA0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6433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02FF5751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02B158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1863021795" w:edGrp="everyone" w:colFirst="4" w:colLast="4"/>
            <w:permStart w:id="1756103305" w:edGrp="everyone" w:colFirst="5" w:colLast="5"/>
            <w:permEnd w:id="1971791773"/>
            <w:permEnd w:id="532378495"/>
            <w:r w:rsidRPr="00BC3E82">
              <w:rPr>
                <w:rFonts w:asciiTheme="minorBidi" w:hAnsi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A231D" w14:textId="77777777" w:rsidR="00BC3E82" w:rsidRPr="00BC3E82" w:rsidRDefault="00BC3E82">
            <w:pPr>
              <w:bidi/>
              <w:spacing w:after="0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7A01AE1A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Magnetic compass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11FD9" w14:textId="77777777" w:rsidR="00BC3E82" w:rsidRPr="00BC3E82" w:rsidRDefault="00BC3E82">
            <w:pPr>
              <w:tabs>
                <w:tab w:val="left" w:pos="389"/>
                <w:tab w:val="center" w:pos="459"/>
              </w:tabs>
              <w:spacing w:after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F8559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B860A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8231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21E40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07249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7A26214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C57EA4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permStart w:id="1073638151" w:edGrp="everyone" w:colFirst="4" w:colLast="4"/>
            <w:permStart w:id="1786344261" w:edGrp="everyone" w:colFirst="5" w:colLast="5"/>
            <w:permEnd w:id="1863021795"/>
            <w:permEnd w:id="1756103305"/>
            <w:r w:rsidRPr="00BC3E82">
              <w:rPr>
                <w:rFonts w:asciiTheme="minorBidi" w:hAnsi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8269B" w14:textId="77777777" w:rsidR="00BC3E82" w:rsidRPr="00BC3E82" w:rsidRDefault="00BC3E8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 الدولة</w:t>
            </w: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BC3E82">
              <w:rPr>
                <w:rFonts w:asciiTheme="minorBidi" w:hAnsiTheme="minorBidi"/>
                <w:szCs w:val="20"/>
                <w:rtl/>
                <w:lang w:bidi="ar-JO"/>
              </w:rPr>
              <w:t>مثبتا بسارية ذات ارتفاع مناسب على سطح الوسيلة</w:t>
            </w:r>
          </w:p>
          <w:p w14:paraId="470DEEA9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UAE Flag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A807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FE31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77C23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74577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2187D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9405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45C2FC49" w14:textId="77777777" w:rsidTr="00BC3E82">
        <w:trPr>
          <w:trHeight w:val="340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997E0C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73339049" w:edGrp="everyone" w:colFirst="4" w:colLast="4"/>
            <w:permStart w:id="368200745" w:edGrp="everyone" w:colFirst="5" w:colLast="5"/>
            <w:permEnd w:id="1073638151"/>
            <w:permEnd w:id="1786344261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5519A" w14:textId="77777777" w:rsidR="00BC3E82" w:rsidRPr="00BC3E82" w:rsidRDefault="00BC3E82">
            <w:pPr>
              <w:tabs>
                <w:tab w:val="left" w:pos="5143"/>
              </w:tabs>
              <w:bidi/>
              <w:spacing w:after="0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sz w:val="24"/>
                <w:szCs w:val="24"/>
                <w:rtl/>
              </w:rPr>
              <w:t>جهاز الأمن والسلامة البحري</w:t>
            </w:r>
            <w:r w:rsidRPr="00BC3E82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BC3E8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- </w:t>
            </w:r>
            <w:r w:rsidRPr="00BC3E82">
              <w:rPr>
                <w:rFonts w:asciiTheme="minorBidi" w:eastAsia="Calibri" w:hAnsiTheme="minorBidi"/>
                <w:szCs w:val="20"/>
                <w:rtl/>
              </w:rPr>
              <w:t>حسب متطلبات حرس السواحل</w:t>
            </w:r>
            <w:r w:rsidRPr="00BC3E82">
              <w:rPr>
                <w:rFonts w:asciiTheme="minorBidi" w:eastAsia="Calibri" w:hAnsiTheme="minorBidi"/>
                <w:szCs w:val="20"/>
                <w:rtl/>
              </w:rPr>
              <w:tab/>
            </w:r>
          </w:p>
          <w:p w14:paraId="0798401D" w14:textId="77777777" w:rsidR="00BC3E82" w:rsidRPr="00BC3E82" w:rsidRDefault="00BC3E8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/>
              </w:rPr>
              <w:t>Maritime Safety and Security Transponder</w:t>
            </w:r>
            <w:r w:rsidRPr="00BC3E82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BC3E82">
              <w:rPr>
                <w:rFonts w:asciiTheme="minorBidi" w:eastAsia="Calibri" w:hAnsiTheme="minorBidi"/>
                <w:szCs w:val="20"/>
              </w:rPr>
              <w:t xml:space="preserve">– </w:t>
            </w:r>
            <w:r w:rsidRPr="00BC3E82">
              <w:rPr>
                <w:rFonts w:asciiTheme="minorBidi" w:eastAsia="Calibri" w:hAnsiTheme="minorBidi"/>
                <w:sz w:val="18"/>
                <w:szCs w:val="18"/>
              </w:rPr>
              <w:t>as required by the Coast Guard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50BA" w14:textId="77777777" w:rsidR="00BC3E82" w:rsidRPr="00BC3E82" w:rsidRDefault="00BC3E82" w:rsidP="00BC3E82">
            <w:pPr>
              <w:numPr>
                <w:ilvl w:val="0"/>
                <w:numId w:val="35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F89E" w14:textId="77777777" w:rsidR="00BC3E82" w:rsidRPr="00BC3E82" w:rsidRDefault="00BC3E82" w:rsidP="00BC3E82">
            <w:pPr>
              <w:numPr>
                <w:ilvl w:val="0"/>
                <w:numId w:val="35"/>
              </w:numPr>
              <w:bidi/>
              <w:spacing w:after="0" w:line="256" w:lineRule="auto"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F816B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3262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4AC4D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92952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permEnd w:id="1773339049"/>
      <w:permEnd w:id="368200745"/>
    </w:tbl>
    <w:p w14:paraId="6230125D" w14:textId="77777777" w:rsidR="00BC3E82" w:rsidRPr="00BC3E82" w:rsidRDefault="00BC3E82" w:rsidP="00BC3E82">
      <w:pPr>
        <w:bidi/>
        <w:spacing w:after="0"/>
        <w:rPr>
          <w:rFonts w:asciiTheme="minorBidi" w:hAnsiTheme="minorBidi"/>
        </w:rPr>
      </w:pPr>
    </w:p>
    <w:tbl>
      <w:tblPr>
        <w:tblStyle w:val="TableGrid211"/>
        <w:bidiVisual/>
        <w:tblW w:w="0" w:type="dxa"/>
        <w:tblInd w:w="2" w:type="dxa"/>
        <w:tblLayout w:type="fixed"/>
        <w:tblLook w:val="04A0" w:firstRow="1" w:lastRow="0" w:firstColumn="1" w:lastColumn="0" w:noHBand="0" w:noVBand="1"/>
      </w:tblPr>
      <w:tblGrid>
        <w:gridCol w:w="578"/>
        <w:gridCol w:w="6237"/>
        <w:gridCol w:w="1275"/>
        <w:gridCol w:w="1563"/>
        <w:gridCol w:w="567"/>
        <w:gridCol w:w="567"/>
      </w:tblGrid>
      <w:tr w:rsidR="00BC3E82" w:rsidRPr="00BC3E82" w14:paraId="23C6E4D4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93D58B8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1816A00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CCC7611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إنقاذ</w:t>
            </w: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1ADA2B97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EC70949" w14:textId="77777777" w:rsidR="00BC3E82" w:rsidRPr="00BC3E82" w:rsidRDefault="00BC3E82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sz w:val="22"/>
                <w:rtl/>
              </w:rPr>
            </w:pPr>
            <w:r w:rsidRPr="00BC3E82">
              <w:rPr>
                <w:rFonts w:asciiTheme="minorBidi" w:hAnsiTheme="minorBidi" w:cstheme="minorBidi"/>
                <w:rtl/>
                <w:lang w:bidi="ar-SA"/>
              </w:rPr>
              <w:tab/>
              <w:t>مياه داخلية</w:t>
            </w:r>
          </w:p>
          <w:p w14:paraId="74BC0FA8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 w:cstheme="minorBidi"/>
                <w:sz w:val="18"/>
                <w:szCs w:val="18"/>
              </w:rPr>
              <w:t>Inland Waters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DB18D93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2"/>
              </w:rPr>
            </w:pPr>
            <w:r w:rsidRPr="00BC3E82">
              <w:rPr>
                <w:rFonts w:asciiTheme="minorBidi" w:hAnsiTheme="minorBidi" w:cstheme="minorBidi"/>
                <w:rtl/>
                <w:lang w:bidi="ar-SA"/>
              </w:rPr>
              <w:t>مياه اقليمية</w:t>
            </w:r>
          </w:p>
          <w:p w14:paraId="4F912FD2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hAnsiTheme="minorBidi" w:cstheme="minorBidi"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FE46907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Cs w:val="20"/>
                <w:rtl/>
              </w:rPr>
            </w:pP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>نعم</w:t>
            </w:r>
          </w:p>
          <w:p w14:paraId="489DEDEF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hAnsiTheme="minorBidi" w:cstheme="minorBidi"/>
                <w:sz w:val="18"/>
                <w:szCs w:val="18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DBDD319" w14:textId="77777777" w:rsidR="00BC3E82" w:rsidRPr="00BC3E82" w:rsidRDefault="00BC3E8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szCs w:val="20"/>
                <w:rtl/>
              </w:rPr>
            </w:pP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>لا</w:t>
            </w:r>
          </w:p>
          <w:p w14:paraId="265847CA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 w:cstheme="minorBidi"/>
                <w:sz w:val="18"/>
                <w:szCs w:val="18"/>
              </w:rPr>
              <w:t>No</w:t>
            </w:r>
          </w:p>
        </w:tc>
      </w:tr>
      <w:tr w:rsidR="00BC3E82" w:rsidRPr="00BC3E82" w14:paraId="3E7488D4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4567B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02269455" w:edGrp="everyone" w:colFirst="4" w:colLast="4"/>
            <w:permStart w:id="70602800" w:edGrp="everyone" w:colFirst="5" w:colLast="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A7C081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2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مزودة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بصافرة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ومصدر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لكل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شخص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>الوسيلة</w:t>
            </w:r>
          </w:p>
          <w:p w14:paraId="3B90C81D" w14:textId="77777777" w:rsidR="00BC3E82" w:rsidRPr="00BC3E82" w:rsidRDefault="00BC3E82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jackets -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9E3A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FD682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52CB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642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0589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171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19E781D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20848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7554285" w:edGrp="everyone" w:colFirst="4" w:colLast="4"/>
            <w:permStart w:id="512645960" w:edGrp="everyone" w:colFirst="5" w:colLast="5"/>
            <w:permEnd w:id="2102269455"/>
            <w:permEnd w:id="70602800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F46EC6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734A79BE" w14:textId="77777777" w:rsidR="00BC3E82" w:rsidRPr="00BC3E82" w:rsidRDefault="00BC3E82">
            <w:pPr>
              <w:tabs>
                <w:tab w:val="left" w:pos="4680"/>
              </w:tabs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D69BC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E0093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8F8D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079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F507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555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FB40C47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2C1AF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81959623" w:edGrp="everyone" w:colFirst="4" w:colLast="4"/>
            <w:permStart w:id="973999893" w:edGrp="everyone" w:colFirst="5" w:colLast="5"/>
            <w:permEnd w:id="157554285"/>
            <w:permEnd w:id="512645960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D258D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141656EF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Lifebuoy - </w:t>
            </w:r>
            <w:r w:rsidRPr="00BC3E82">
              <w:rPr>
                <w:rFonts w:asciiTheme="minorBidi" w:hAnsiTheme="minorBidi" w:cstheme="minorBidi"/>
                <w:szCs w:val="20"/>
              </w:rPr>
              <w:t>with buoyant lin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1D7F4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69046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297EBB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5775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EFB9B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212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7A51329C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47CA20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41117689" w:edGrp="everyone" w:colFirst="4" w:colLast="4"/>
            <w:permStart w:id="1251292795" w:edGrp="everyone" w:colFirst="5" w:colLast="5"/>
            <w:permEnd w:id="1881959623"/>
            <w:permEnd w:id="973999893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1E84B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29D967B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Lifebuoy- 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with self-ignition ligh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C31CB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BF0494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1F4E5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631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D891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80485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BC31EB4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F8329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78580010" w:edGrp="everyone" w:colFirst="4" w:colLast="4"/>
            <w:permStart w:id="322782252" w:edGrp="everyone" w:colFirst="5" w:colLast="5"/>
            <w:permEnd w:id="1641117689"/>
            <w:permEnd w:id="125129279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27725F" w14:textId="77777777" w:rsidR="00BC3E82" w:rsidRPr="00BC3E82" w:rsidRDefault="00BC3E8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BC3E82">
              <w:rPr>
                <w:rFonts w:asciiTheme="minorBidi" w:hAnsiTheme="minorBidi" w:cstheme="minorBidi"/>
                <w:szCs w:val="20"/>
              </w:rPr>
              <w:t xml:space="preserve"> 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BC3E8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BC3E8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25B5C02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BC3E82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E5AD18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E2891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D71B0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724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34483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02726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4F4C54DB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DA61F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29252337" w:edGrp="everyone" w:colFirst="4" w:colLast="4"/>
            <w:permStart w:id="866594830" w:edGrp="everyone" w:colFirst="5" w:colLast="5"/>
            <w:permEnd w:id="578580010"/>
            <w:permEnd w:id="322782252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ADF16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4B2D1114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F50E0D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8BDC6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51F7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0200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5A79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479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4453862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02429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86308815" w:edGrp="everyone" w:colFirst="4" w:colLast="4"/>
            <w:permStart w:id="167391595" w:edGrp="everyone" w:colFirst="5" w:colLast="5"/>
            <w:permEnd w:id="929252337"/>
            <w:permEnd w:id="866594830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580121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1030065D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70DA2E" w14:textId="77777777" w:rsidR="00BC3E82" w:rsidRPr="00BC3E82" w:rsidRDefault="00BC3E82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ED9A0" w14:textId="77777777" w:rsidR="00BC3E82" w:rsidRPr="00BC3E82" w:rsidRDefault="00BC3E82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F8A7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640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8FF20A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5720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44E47171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0DDC4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58083672" w:edGrp="everyone" w:colFirst="4" w:colLast="4"/>
            <w:permStart w:id="47257757" w:edGrp="everyone" w:colFirst="5" w:colLast="5"/>
            <w:permEnd w:id="1486308815"/>
            <w:permEnd w:id="16739159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8A40E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58DAB6F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990DF" w14:textId="77777777" w:rsidR="00BC3E82" w:rsidRPr="00BC3E82" w:rsidRDefault="00BC3E82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799DF" w14:textId="77777777" w:rsidR="00BC3E82" w:rsidRPr="00BC3E82" w:rsidRDefault="00BC3E82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6D833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4313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E114B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5310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0285CCFD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0E867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52175289" w:edGrp="everyone" w:colFirst="4" w:colLast="4"/>
            <w:permStart w:id="1014632786" w:edGrp="everyone" w:colFirst="5" w:colLast="5"/>
            <w:permEnd w:id="758083672"/>
            <w:permEnd w:id="47257757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405D8E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4D51FBE2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8EB23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175F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37F6FA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3374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0A91B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797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7F44E1F6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6215CAC4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95903388" w:edGrp="everyone" w:colFirst="4" w:colLast="4"/>
            <w:permStart w:id="1499223864" w:edGrp="everyone" w:colFirst="5" w:colLast="5"/>
            <w:permEnd w:id="752175289"/>
            <w:permEnd w:id="1014632786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0BEA2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صباح يدوي مقاوم للماء </w:t>
            </w:r>
          </w:p>
          <w:p w14:paraId="4E779225" w14:textId="77777777" w:rsid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aterproof hand torch </w:t>
            </w:r>
          </w:p>
          <w:p w14:paraId="126E403F" w14:textId="460F27D3" w:rsidR="00FA4AC0" w:rsidRPr="00BC3E82" w:rsidRDefault="00FA4AC0" w:rsidP="00FA4AC0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A359E0" w14:textId="77777777" w:rsidR="00BC3E82" w:rsidRPr="00BC3E82" w:rsidRDefault="00BC3E82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BA790" w14:textId="77777777" w:rsidR="00BC3E82" w:rsidRPr="00BC3E82" w:rsidRDefault="00BC3E82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81A33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860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1FD0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934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0E85FF3B" w14:textId="77777777" w:rsidTr="00BC3E82">
        <w:trPr>
          <w:trHeight w:val="391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D9434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96840259" w:edGrp="everyone" w:colFirst="4" w:colLast="4"/>
            <w:permStart w:id="1166820915" w:edGrp="everyone" w:colFirst="5" w:colLast="5"/>
            <w:permEnd w:id="895903388"/>
            <w:permEnd w:id="1499223864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1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084B4FDB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BC3E82">
              <w:rPr>
                <w:rFonts w:asciiTheme="minorBidi" w:hAnsiTheme="minorBidi" w:cstheme="minorBidi"/>
                <w:sz w:val="28"/>
                <w:szCs w:val="2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4C434A8B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Safety Plan - </w:t>
            </w:r>
            <w:r w:rsidRPr="00BC3E82">
              <w:rPr>
                <w:rFonts w:asciiTheme="minorBidi" w:hAnsiTheme="minorBidi" w:cstheme="minorBidi"/>
                <w:szCs w:val="20"/>
              </w:rPr>
              <w:t>copy posted in a visible place on the vessel</w:t>
            </w:r>
            <w:r w:rsidRPr="00BC3E82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C8F82F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8A15BE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0BDD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975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0793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447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7D2A27D9" w14:textId="77777777" w:rsidTr="00BC3E82">
        <w:trPr>
          <w:trHeight w:val="391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D3746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55941604" w:edGrp="everyone" w:colFirst="4" w:colLast="4"/>
            <w:permStart w:id="2110544648" w:edGrp="everyone" w:colFirst="5" w:colLast="5"/>
            <w:permEnd w:id="296840259"/>
            <w:permEnd w:id="116682091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5E6527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2F5B5226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BC3E82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D6B527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948B20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33D0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845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8A76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578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550C9C4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7BA73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70027586" w:edGrp="everyone" w:colFirst="4" w:colLast="4"/>
            <w:permStart w:id="153687835" w:edGrp="everyone" w:colFirst="5" w:colLast="5"/>
            <w:permEnd w:id="255941604"/>
            <w:permEnd w:id="2110544648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C8A91E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C0CA77C" w14:textId="77777777" w:rsidR="00BC3E82" w:rsidRPr="00BC3E82" w:rsidRDefault="00BC3E82">
            <w:pPr>
              <w:tabs>
                <w:tab w:val="right" w:pos="1416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BC3E82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213B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C35B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68C1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250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98646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8565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BEC8ED8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275931D5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37311961" w:edGrp="everyone" w:colFirst="4" w:colLast="4"/>
            <w:permStart w:id="717910488" w:edGrp="everyone" w:colFirst="5" w:colLast="5"/>
            <w:permEnd w:id="1070027586"/>
            <w:permEnd w:id="153687835"/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D972C0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6813F655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F8C3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D4188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7DF7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0696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3AE2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0263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0BF47A79" w14:textId="77777777" w:rsidTr="00BC3E82">
        <w:trPr>
          <w:trHeight w:val="340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5D30C04B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51284003" w:edGrp="everyone" w:colFirst="4" w:colLast="4"/>
            <w:permStart w:id="632098517" w:edGrp="everyone" w:colFirst="5" w:colLast="5"/>
            <w:permEnd w:id="237311961"/>
            <w:permEnd w:id="717910488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4DF68E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73F88258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Emergency escape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D653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1344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0EF88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2657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06AF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4271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1951284003"/>
      <w:permEnd w:id="632098517"/>
      <w:tr w:rsidR="00BC3E82" w:rsidRPr="00BC3E82" w14:paraId="24467C54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D0B2749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FEEDF4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9F7A23F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6C18186F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36E5A73" w14:textId="77777777" w:rsidR="00BC3E82" w:rsidRPr="00BC3E82" w:rsidRDefault="00BC3E82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6B90DEFE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FC7A1CC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1896DBC4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E799AB5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A310DE9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6EF7CBC" w14:textId="77777777" w:rsidR="00BC3E82" w:rsidRPr="00BC3E82" w:rsidRDefault="00BC3E82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C911103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BC3E82" w:rsidRPr="00BC3E82" w14:paraId="5325D06A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1C6CFF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9663871" w:edGrp="everyone" w:colFirst="4" w:colLast="4"/>
            <w:permStart w:id="1855993134" w:edGrp="everyone" w:colFirst="5" w:colLast="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8E3B3E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B8393BD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for closed engine rooms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787C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1FB5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04559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677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3FD3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477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4E9EDA01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B95D8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84775053" w:edGrp="everyone" w:colFirst="4" w:colLast="4"/>
            <w:permStart w:id="1586432456" w:edGrp="everyone" w:colFirst="5" w:colLast="5"/>
            <w:permEnd w:id="139663871"/>
            <w:permEnd w:id="1855993134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450664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ظام كشف الحريق في أماكن الإعاشة</w:t>
            </w:r>
          </w:p>
          <w:p w14:paraId="5912ECCA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Fire Detection in accommodation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2DFA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A83B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3D292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219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187A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3830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DE96827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1E304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07525455" w:edGrp="everyone" w:colFirst="4" w:colLast="4"/>
            <w:permStart w:id="1743874624" w:edGrp="everyone" w:colFirst="5" w:colLast="5"/>
            <w:permEnd w:id="1184775053"/>
            <w:permEnd w:id="1586432456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2E09EE" w14:textId="77777777" w:rsidR="00BC3E82" w:rsidRPr="00BC3E82" w:rsidRDefault="00BC3E82">
            <w:pPr>
              <w:tabs>
                <w:tab w:val="left" w:pos="1400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753F9A8B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ab/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ab/>
              <w:t>Fire Bel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8B159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857B5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9935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696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57F1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4913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057C4C8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4D6EFD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84963806" w:edGrp="everyone" w:colFirst="4" w:colLast="4"/>
            <w:permStart w:id="495782092" w:edGrp="everyone" w:colFirst="5" w:colLast="5"/>
            <w:permEnd w:id="407525455"/>
            <w:permEnd w:id="1743874624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7E369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25)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تصل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نظا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ثاب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2CC0497" w14:textId="77777777" w:rsidR="00BC3E82" w:rsidRPr="00BC3E82" w:rsidRDefault="00BC3E82">
            <w:pPr>
              <w:tabs>
                <w:tab w:val="left" w:pos="3948"/>
                <w:tab w:val="right" w:pos="6872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Main fire pump-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capacity</w:t>
            </w:r>
            <w:r w:rsidRPr="00BC3E8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25m</w:t>
            </w:r>
            <w:r w:rsidRPr="00BC3E82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/hour connected to fixed firefighting system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8FFB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676F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9F45D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2030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6131B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5924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22B1F6B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24FB8E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50183892" w:edGrp="everyone" w:colFirst="4" w:colLast="4"/>
            <w:permStart w:id="86206223" w:edGrp="everyone" w:colFirst="5" w:colLast="5"/>
            <w:permEnd w:id="1884963806"/>
            <w:permEnd w:id="495782092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35AB0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2"/>
                <w:lang w:bidi="ar-JO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صمامات حريق </w:t>
            </w:r>
            <w:r w:rsidRPr="00BC3E82">
              <w:rPr>
                <w:rFonts w:asciiTheme="minorBidi" w:hAnsiTheme="minorBidi" w:cstheme="minorBidi"/>
                <w:rtl/>
                <w:lang w:bidi="ar-JO"/>
              </w:rPr>
              <w:t xml:space="preserve">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موزعة على كامل أجزاء الوسيلة البحرية عددها لا يقل عن اثنين </w:t>
            </w:r>
          </w:p>
          <w:p w14:paraId="1A4B058E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BC3E82">
              <w:rPr>
                <w:rFonts w:asciiTheme="minorBidi" w:eastAsia="Calibri" w:hAnsiTheme="minorBidi" w:cstheme="minorBidi"/>
                <w:szCs w:val="20"/>
                <w:lang w:bidi="ar-JO"/>
              </w:rPr>
              <w:t>number not less than two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20D68D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D3C161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E7E2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969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29944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0412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6371C4E1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6136B8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99255562" w:edGrp="everyone" w:colFirst="4" w:colLast="4"/>
            <w:permStart w:id="928541243" w:edGrp="everyone" w:colFirst="5" w:colLast="5"/>
            <w:permEnd w:id="1150183892"/>
            <w:permEnd w:id="86206223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D0B6F" w14:textId="77777777" w:rsidR="00BC3E82" w:rsidRPr="00BC3E82" w:rsidRDefault="00BC3E8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–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دده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ل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يقل ع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ثني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 </w:t>
            </w:r>
          </w:p>
          <w:p w14:paraId="472C6BF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hoses -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number not less than two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364630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2F4B0C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5EDA4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144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7FA1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8428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BAAC6A4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9ACFFF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3148147" w:edGrp="everyone" w:colFirst="4" w:colLast="4"/>
            <w:permStart w:id="1387614238" w:edGrp="everyone" w:colFirst="5" w:colLast="5"/>
            <w:permEnd w:id="299255562"/>
            <w:permEnd w:id="928541243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2A1E76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ثنائي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تشغي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نفاث ورذاذ) عدده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ل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يق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ثنين</w:t>
            </w:r>
          </w:p>
          <w:p w14:paraId="4EDF70E1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nozzles -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number not less than two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A43AC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0318D1" w14:textId="77777777" w:rsidR="00BC3E82" w:rsidRPr="00BC3E82" w:rsidRDefault="00BC3E8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DBE32B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573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6A8E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6138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FCEDA0D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934CCF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02200934" w:edGrp="everyone" w:colFirst="4" w:colLast="4"/>
            <w:permStart w:id="903623157" w:edGrp="everyone" w:colFirst="5" w:colLast="5"/>
            <w:permEnd w:id="163148147"/>
            <w:permEnd w:id="1387614238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F662C3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4937AA35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</w:t>
            </w:r>
            <w:proofErr w:type="gramStart"/>
            <w:r w:rsidRPr="00BC3E82">
              <w:rPr>
                <w:rFonts w:asciiTheme="minorBidi" w:eastAsia="Calibri" w:hAnsiTheme="minorBidi" w:cstheme="minorBidi"/>
                <w:sz w:val="18"/>
                <w:szCs w:val="18"/>
              </w:rPr>
              <w:t>for</w:t>
            </w:r>
            <w:proofErr w:type="gramEnd"/>
            <w:r w:rsidRPr="00BC3E82">
              <w:rPr>
                <w:rFonts w:asciiTheme="minorBidi" w:eastAsia="Calibri" w:hAnsiTheme="minorBidi" w:cstheme="minorBidi"/>
                <w:sz w:val="18"/>
                <w:szCs w:val="18"/>
              </w:rPr>
              <w:t xml:space="preserve"> each engine room.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</w:rPr>
              <w:t>-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Powder Fire Extinguisher - 5 k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9852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5F119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F344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17706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4687A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552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E200AC5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8FEA07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97329696" w:edGrp="everyone" w:colFirst="4" w:colLast="4"/>
            <w:permStart w:id="709178375" w:edGrp="everyone" w:colFirst="5" w:colLast="5"/>
            <w:permEnd w:id="1102200934"/>
            <w:permEnd w:id="903623157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20F6C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كسيد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70E665E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 - 5 kg -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</w:rPr>
              <w:t>for each engine room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FDCD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88F4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0E83B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0067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F0DC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37952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6EE7EA0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49F6FD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72814112" w:edGrp="everyone" w:colFirst="4" w:colLast="4"/>
            <w:permStart w:id="1062211285" w:edGrp="everyone" w:colFirst="5" w:colLast="5"/>
            <w:permEnd w:id="1497329696"/>
            <w:permEnd w:id="70917837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95366F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2555F0BB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oam Fire Extinguisher- 9 litres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for each engine room.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0F672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B5C50" w14:textId="77777777" w:rsidR="00BC3E82" w:rsidRPr="00BC3E82" w:rsidRDefault="00BC3E82" w:rsidP="00BC3E8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114E4B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201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555EF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7255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D441C6D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7CA0EE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311373293" w:edGrp="everyone" w:colFirst="4" w:colLast="4"/>
            <w:permStart w:id="1994399141" w:edGrp="everyone" w:colFirst="5" w:colLast="5"/>
            <w:permEnd w:id="672814112"/>
            <w:permEnd w:id="106221128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6BE60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كسيد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</w:t>
            </w:r>
          </w:p>
          <w:p w14:paraId="1D3242B7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   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 - 5 kg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</w:rPr>
              <w:t xml:space="preserve">-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</w:rPr>
              <w:t>for  wheel hous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6382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5098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C812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0426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4671B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741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0DD3DB93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033C1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42760185" w:edGrp="everyone" w:colFirst="4" w:colLast="4"/>
            <w:permStart w:id="155195176" w:edGrp="everyone" w:colFirst="5" w:colLast="5"/>
            <w:permEnd w:id="311373293"/>
            <w:permEnd w:id="1994399141"/>
            <w:r w:rsidRPr="00BC3E8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61F6A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</w:p>
          <w:p w14:paraId="0D90218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2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 Powder fire extinguisher - 5kg </w:t>
            </w:r>
            <w:r w:rsidRPr="00BC3E82">
              <w:rPr>
                <w:rFonts w:asciiTheme="minorBidi" w:hAnsiTheme="minorBidi" w:cstheme="minorBidi"/>
              </w:rPr>
              <w:t xml:space="preserve">for every deck in accommodation </w:t>
            </w:r>
          </w:p>
          <w:p w14:paraId="6D62901B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F3CC3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B06D8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245A3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892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66EC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3682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3C0A78F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9B5AB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77618191" w:edGrp="everyone" w:colFirst="4" w:colLast="4"/>
            <w:permStart w:id="697962210" w:edGrp="everyone" w:colFirst="5" w:colLast="5"/>
            <w:permEnd w:id="1042760185"/>
            <w:permEnd w:id="155195176"/>
            <w:r w:rsidRPr="00BC3E8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lastRenderedPageBreak/>
              <w:t>1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4D150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00EBCEF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Water fire extinguisher - </w:t>
            </w:r>
            <w:r w:rsidRPr="00BC3E82">
              <w:rPr>
                <w:rFonts w:asciiTheme="minorBidi" w:hAnsiTheme="minorBidi" w:cstheme="minorBidi"/>
                <w:szCs w:val="20"/>
              </w:rPr>
              <w:t xml:space="preserve">9 litres </w:t>
            </w:r>
            <w:r w:rsidRPr="00BC3E82">
              <w:rPr>
                <w:rFonts w:asciiTheme="minorBidi" w:hAnsiTheme="minorBidi" w:cstheme="minorBidi"/>
                <w:sz w:val="18"/>
                <w:szCs w:val="18"/>
              </w:rPr>
              <w:t xml:space="preserve">for every deck in accommodation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2F29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2706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F6442" w14:textId="3830C0BE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6940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4AC0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5F1F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1105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969F9E2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E90B7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58939286" w:edGrp="everyone" w:colFirst="4" w:colLast="4"/>
            <w:permStart w:id="1428053273" w:edGrp="everyone" w:colFirst="5" w:colLast="5"/>
            <w:permEnd w:id="1977618191"/>
            <w:permEnd w:id="697962210"/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68B682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772E6580" w14:textId="77777777" w:rsidR="00BC3E82" w:rsidRPr="00BC3E82" w:rsidRDefault="00BC3E82">
            <w:pPr>
              <w:tabs>
                <w:tab w:val="left" w:pos="649"/>
                <w:tab w:val="right" w:pos="6872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 xml:space="preserve">Fire blanket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8DC41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6941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0BEE1A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793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A3AA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302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798FDED9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A4105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85923859" w:edGrp="everyone" w:colFirst="4" w:colLast="4"/>
            <w:permStart w:id="1353735225" w:edGrp="everyone" w:colFirst="5" w:colLast="5"/>
            <w:permEnd w:id="1058939286"/>
            <w:permEnd w:id="1428053273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2DC9F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64A6C0DC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1B6EC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3775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D71FE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5114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F90B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403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885923859"/>
      <w:permEnd w:id="1353735225"/>
      <w:tr w:rsidR="00BC3E82" w:rsidRPr="00BC3E82" w14:paraId="4CF04A7C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F651C47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4FA8393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9963F39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3404369D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0AFF4C3" w14:textId="77777777" w:rsidR="00BC3E82" w:rsidRPr="00BC3E82" w:rsidRDefault="00BC3E82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94D9A82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12D3382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لقيمية</w:t>
            </w:r>
          </w:p>
          <w:p w14:paraId="4E1DEA9A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CBDF0C2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DCA2202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E879758" w14:textId="77777777" w:rsidR="00BC3E82" w:rsidRPr="00BC3E82" w:rsidRDefault="00BC3E82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2C5E509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BC3E82" w:rsidRPr="00BC3E82" w14:paraId="4B525B2D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664413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44499574" w:edGrp="everyone" w:colFirst="4" w:colLast="4"/>
            <w:permStart w:id="1230111959" w:edGrp="everyone" w:colFirst="5" w:colLast="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E5C41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در احتياطي للطاقة الكهربائية</w:t>
            </w:r>
          </w:p>
          <w:p w14:paraId="1035EACE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BC3E82">
              <w:rPr>
                <w:rFonts w:asciiTheme="minorBidi" w:hAnsiTheme="minorBidi" w:cs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D955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7D0ED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76DA2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4119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9C040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3876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47D1E8A7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80ABC2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004223836" w:edGrp="everyone" w:colFirst="4" w:colLast="4"/>
            <w:permStart w:id="15010759" w:edGrp="everyone" w:colFirst="5" w:colLast="5"/>
            <w:permEnd w:id="1644499574"/>
            <w:permEnd w:id="1230111959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A0639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غرفة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محرك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ا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قل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قدرتها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عن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(15)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تر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كعب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ساعة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>.</w:t>
            </w:r>
          </w:p>
          <w:p w14:paraId="22DD7CE5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Bilge pump –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capacity not less than</w:t>
            </w:r>
            <w:r w:rsidRPr="00BC3E8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15 m</w:t>
            </w:r>
            <w:r w:rsidRPr="00BC3E82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/hou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0D1BE9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46E64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3BEDB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42300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C255A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1260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6A6A4925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D72B5A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92800091" w:edGrp="everyone" w:colFirst="4" w:colLast="4"/>
            <w:permStart w:id="794918607" w:edGrp="everyone" w:colFirst="5" w:colLast="5"/>
            <w:permEnd w:id="2004223836"/>
            <w:permEnd w:id="15010759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A70FFD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والأماك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</w:p>
          <w:p w14:paraId="231D0CCB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Bilge alarm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07DD9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8A6D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5DBC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420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5E22CF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1238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7B7820A1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850A8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77429218" w:edGrp="everyone" w:colFirst="4" w:colLast="4"/>
            <w:permStart w:id="906628094" w:edGrp="everyone" w:colFirst="5" w:colLast="5"/>
            <w:permEnd w:id="892800091"/>
            <w:permEnd w:id="794918607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0A638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زيوت العادمة </w:t>
            </w:r>
          </w:p>
          <w:p w14:paraId="2725846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4C632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44C2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A1B6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8965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B2BB3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169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689699D9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88BFF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49673645" w:edGrp="everyone" w:colFirst="4" w:colLast="4"/>
            <w:permStart w:id="13201692" w:edGrp="everyone" w:colFirst="5" w:colLast="5"/>
            <w:permEnd w:id="1877429218"/>
            <w:permEnd w:id="906628094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385956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مياه الملوثة بالزيت </w:t>
            </w:r>
          </w:p>
          <w:p w14:paraId="3BC841D0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18EEC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4BCB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88F2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9260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96AE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1893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6214CD1E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98FEAF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80133771" w:edGrp="everyone" w:colFirst="4" w:colLast="4"/>
            <w:permStart w:id="1304437553" w:edGrp="everyone" w:colFirst="5" w:colLast="5"/>
            <w:permEnd w:id="1349673645"/>
            <w:permEnd w:id="13201692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F6C26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مياه الصرف الصحي </w:t>
            </w:r>
          </w:p>
          <w:p w14:paraId="4994A8EC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14BA3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F8742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D496B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4615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A5C21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413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63FB1B7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0DEF09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2114694" w:edGrp="everyone" w:colFirst="4" w:colLast="4"/>
            <w:permStart w:id="479296707" w:edGrp="everyone" w:colFirst="5" w:colLast="5"/>
            <w:permEnd w:id="480133771"/>
            <w:permEnd w:id="1304437553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97FEC4" w14:textId="77777777" w:rsidR="00BC3E82" w:rsidRPr="00BC3E82" w:rsidRDefault="00BC3E82">
            <w:pPr>
              <w:bidi/>
              <w:rPr>
                <w:rFonts w:asciiTheme="minorBidi" w:eastAsia="Calibri" w:hAnsiTheme="minorBidi" w:cstheme="minorBidi"/>
                <w:sz w:val="18"/>
                <w:szCs w:val="18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زود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متطلبات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سلامة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ما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فيها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سيلة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قياس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ستوى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وقود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خط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تهوية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صمامات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إغلاق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سريع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>.</w:t>
            </w:r>
            <w:r w:rsidRPr="00BC3E82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</w:p>
          <w:p w14:paraId="5A157E8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uel Tank - </w:t>
            </w:r>
            <w:r w:rsidRPr="00BC3E82">
              <w:rPr>
                <w:rFonts w:asciiTheme="minorBidi" w:eastAsia="Calibr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37B9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8864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D41D6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033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8902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553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F4CFD5A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91892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45309370" w:edGrp="everyone" w:colFirst="4" w:colLast="4"/>
            <w:permStart w:id="1802138590" w:edGrp="everyone" w:colFirst="5" w:colLast="5"/>
            <w:permEnd w:id="152114694"/>
            <w:permEnd w:id="479296707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46940D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4AA8121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BC3E82">
              <w:rPr>
                <w:rFonts w:asciiTheme="minorBidi" w:eastAsia="Calibri" w:hAnsiTheme="minorBidi" w:cstheme="minorBidi"/>
                <w:szCs w:val="20"/>
              </w:rPr>
              <w:t>Ventilation System</w:t>
            </w:r>
            <w:r w:rsidRPr="00BC3E82">
              <w:rPr>
                <w:rFonts w:asciiTheme="minorBidi" w:eastAsia="Calibri" w:hAnsiTheme="minorBidi" w:cstheme="minorBidi"/>
                <w:sz w:val="16"/>
                <w:szCs w:val="16"/>
              </w:rPr>
              <w:t>-</w:t>
            </w:r>
            <w:r w:rsidRPr="00BC3E82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BC3E82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BC3E82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890A0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12875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A04B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189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3D63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42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E0C1F91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A04096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43324048" w:edGrp="everyone" w:colFirst="4" w:colLast="4"/>
            <w:permStart w:id="891046023" w:edGrp="everyone" w:colFirst="5" w:colLast="5"/>
            <w:permEnd w:id="1045309370"/>
            <w:permEnd w:id="1802138590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A7AA2" w14:textId="77777777" w:rsidR="00BC3E82" w:rsidRPr="00BC3E82" w:rsidRDefault="00BC3E82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3D9F5EE9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8E41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413B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150B8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734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680ECA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0973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3BF541E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23E2C0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09847939" w:edGrp="everyone" w:colFirst="4" w:colLast="4"/>
            <w:permStart w:id="1778270785" w:edGrp="everyone" w:colFirst="5" w:colLast="5"/>
            <w:permEnd w:id="1743324048"/>
            <w:permEnd w:id="891046023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EE139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تناسب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ع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طق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66D3431D" w14:textId="77777777" w:rsidR="00BC3E82" w:rsidRP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Anchor with rope or chain-  </w:t>
            </w:r>
            <w:r w:rsidRPr="00BC3E82">
              <w:rPr>
                <w:rFonts w:asciiTheme="minorBidi" w:eastAsia="Calibri" w:hAnsiTheme="minorBidi" w:cstheme="minorBidi"/>
                <w:szCs w:val="20"/>
              </w:rPr>
              <w:t>suitable for operation area</w:t>
            </w:r>
          </w:p>
          <w:p w14:paraId="51C28F98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0B8ED0" w14:textId="77777777" w:rsidR="00BC3E82" w:rsidRPr="00BC3E82" w:rsidRDefault="00BC3E82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29E2C" w14:textId="77777777" w:rsidR="00BC3E82" w:rsidRPr="00BC3E82" w:rsidRDefault="00BC3E82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2AEB4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923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91E9B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0479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8889940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0ABF70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27513988" w:edGrp="everyone" w:colFirst="4" w:colLast="4"/>
            <w:permStart w:id="513965391" w:edGrp="everyone" w:colFirst="5" w:colLast="5"/>
            <w:permEnd w:id="909847939"/>
            <w:permEnd w:id="177827078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F22E5" w14:textId="77777777" w:rsidR="00BC3E82" w:rsidRPr="00BC3E82" w:rsidRDefault="00BC3E82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نش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انزال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رفع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45CAAB18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Anchor winch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293F6" w14:textId="77777777" w:rsidR="00BC3E82" w:rsidRPr="00BC3E82" w:rsidRDefault="00BC3E82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2E87B" w14:textId="77777777" w:rsidR="00BC3E82" w:rsidRPr="00BC3E82" w:rsidRDefault="00BC3E82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5DA5A6" w14:textId="448312E1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330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4AC0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A8D1E2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4478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552CF88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6C1767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42370169" w:edGrp="everyone" w:colFirst="4" w:colLast="4"/>
            <w:permStart w:id="240674869" w:edGrp="everyone" w:colFirst="5" w:colLast="5"/>
            <w:permEnd w:id="1127513988"/>
            <w:permEnd w:id="513965391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CA7427" w14:textId="77777777" w:rsidR="00BC3E82" w:rsidRPr="00BC3E82" w:rsidRDefault="00BC3E82">
            <w:pPr>
              <w:tabs>
                <w:tab w:val="right" w:pos="1558"/>
              </w:tabs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ام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د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</w:p>
          <w:p w14:paraId="0DD6DCAE" w14:textId="77777777" w:rsidR="00BC3E82" w:rsidRPr="00BC3E82" w:rsidRDefault="00BC3E82">
            <w:pPr>
              <w:tabs>
                <w:tab w:val="left" w:pos="1926"/>
                <w:tab w:val="right" w:pos="6872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 xml:space="preserve">Load lines marks </w:t>
            </w:r>
            <w:r w:rsidRPr="00BC3E82">
              <w:rPr>
                <w:rFonts w:asciiTheme="minorBidi" w:eastAsia="Calibri" w:hAnsiTheme="minorBidi" w:cstheme="minorBidi"/>
              </w:rPr>
              <w:t xml:space="preserve">– </w:t>
            </w:r>
            <w:r w:rsidRPr="00BC3E82">
              <w:rPr>
                <w:rFonts w:asciiTheme="minorBidi" w:eastAsia="Calibri" w:hAnsiTheme="minorBidi" w:cstheme="minorBidi"/>
                <w:sz w:val="18"/>
                <w:szCs w:val="18"/>
              </w:rPr>
              <w:t>permanently fixed on the vessel hul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CB0E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ADEB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BEDBB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773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FEB42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1879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06CDF1C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F05C31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permStart w:id="2123329579" w:edGrp="everyone" w:colFirst="4" w:colLast="4"/>
            <w:permStart w:id="584939708" w:edGrp="everyone" w:colFirst="5" w:colLast="5"/>
            <w:permEnd w:id="1742370169"/>
            <w:permEnd w:id="240674869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0D77BA" w14:textId="77777777" w:rsidR="00BC3E82" w:rsidRPr="00BC3E82" w:rsidRDefault="00BC3E82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انبين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فقا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عايير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عتمد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دى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لط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3B6EFB1" w14:textId="77777777" w:rsidR="00BC3E82" w:rsidRPr="00BC3E82" w:rsidRDefault="00BC3E82">
            <w:pPr>
              <w:tabs>
                <w:tab w:val="right" w:pos="1558"/>
              </w:tabs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BC3E82">
              <w:rPr>
                <w:rFonts w:asciiTheme="minorBidi" w:eastAsia="Calibri" w:hAnsiTheme="minorBidi" w:cstheme="minorBidi"/>
              </w:rPr>
              <w:t xml:space="preserve">Vessel Numbers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- </w:t>
            </w:r>
            <w:r w:rsidRPr="00BC3E82">
              <w:rPr>
                <w:rFonts w:asciiTheme="minorBidi" w:eastAsia="Calibr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619F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EE935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54CE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1997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3172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669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76BC7792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B7ECC6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70567339" w:edGrp="everyone" w:colFirst="4" w:colLast="4"/>
            <w:permStart w:id="1056271335" w:edGrp="everyone" w:colFirst="5" w:colLast="5"/>
            <w:permEnd w:id="2123329579"/>
            <w:permEnd w:id="584939708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0312DE" w14:textId="77777777" w:rsidR="00BC3E82" w:rsidRPr="00BC3E82" w:rsidRDefault="00BC3E82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17C4C6B2" w14:textId="77777777" w:rsidR="00BC3E82" w:rsidRDefault="00BC3E82">
            <w:pPr>
              <w:bidi/>
              <w:jc w:val="right"/>
              <w:rPr>
                <w:rFonts w:asciiTheme="minorBidi" w:eastAsia="Calibri" w:hAnsiTheme="minorBidi" w:cstheme="minorBidi"/>
                <w:sz w:val="12"/>
                <w:szCs w:val="12"/>
              </w:rPr>
            </w:pPr>
            <w:r w:rsidRPr="00BC3E82">
              <w:rPr>
                <w:rFonts w:asciiTheme="minorBidi" w:eastAsia="Calibri" w:hAnsiTheme="minorBidi" w:cstheme="minorBidi"/>
              </w:rPr>
              <w:t xml:space="preserve">Waste Warning Signs- </w:t>
            </w:r>
            <w:r w:rsidRPr="00BC3E82">
              <w:rPr>
                <w:rFonts w:asciiTheme="minorBidi" w:eastAsia="Calibr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  <w:p w14:paraId="52F78532" w14:textId="11CA44F9" w:rsidR="00FA4AC0" w:rsidRPr="00BC3E82" w:rsidRDefault="00FA4AC0" w:rsidP="00FA4AC0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B1F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24D85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449EB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195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88A8B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1350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3DAB8D6B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44241C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23495640" w:edGrp="everyone" w:colFirst="4" w:colLast="4"/>
            <w:permStart w:id="639184632" w:edGrp="everyone" w:colFirst="5" w:colLast="5"/>
            <w:permEnd w:id="570567339"/>
            <w:permEnd w:id="105627133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1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2A1A9E" w14:textId="77777777" w:rsidR="00BC3E82" w:rsidRPr="00BC3E82" w:rsidRDefault="00BC3E82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  <w:rtl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064BEE14" w14:textId="77777777" w:rsidR="00BC3E82" w:rsidRPr="00BC3E82" w:rsidRDefault="00BC3E8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ab/>
            </w:r>
            <w:r w:rsidRPr="00BC3E82">
              <w:rPr>
                <w:rFonts w:asciiTheme="minorBidi" w:eastAsia="Calibri" w:hAnsiTheme="minorBidi" w:cstheme="minorBidi"/>
              </w:rPr>
              <w:t xml:space="preserve">Oil Warning Signs- </w:t>
            </w:r>
            <w:r w:rsidRPr="00BC3E82">
              <w:rPr>
                <w:rFonts w:asciiTheme="minorBidi" w:eastAsia="Calibri" w:hAnsiTheme="minorBidi" w:cstheme="minorBidi"/>
                <w:sz w:val="16"/>
                <w:szCs w:val="16"/>
              </w:rPr>
              <w:t>posted  in the engine room on non-pumping oil into the sea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91E1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4A50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D139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241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24FA8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30324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0E4F8AE0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5D1843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34504644" w:edGrp="everyone" w:colFirst="4" w:colLast="4"/>
            <w:permStart w:id="1291994645" w:edGrp="everyone" w:colFirst="5" w:colLast="5"/>
            <w:permEnd w:id="1723495640"/>
            <w:permEnd w:id="639184632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8ACBE" w14:textId="77777777" w:rsidR="00BC3E82" w:rsidRPr="00BC3E82" w:rsidRDefault="00BC3E82">
            <w:pPr>
              <w:bidi/>
              <w:rPr>
                <w:rFonts w:asciiTheme="minorBidi" w:eastAsia="Calibri" w:hAnsiTheme="minorBidi" w:cstheme="minorBidi"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BC3E82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ال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يوب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لا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وجد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سريب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ياه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طريق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شكل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طور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صلاحي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4787A5CD" w14:textId="77777777" w:rsidR="00BC3E82" w:rsidRPr="00BC3E82" w:rsidRDefault="00BC3E82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BC3E82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hip Hull - </w:t>
            </w:r>
            <w:r w:rsidRPr="00BC3E82">
              <w:rPr>
                <w:rFonts w:asciiTheme="minorBidi" w:eastAsia="Calibr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08CD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7754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3C3EC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14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215E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8736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4AE97E5F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8F775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9605359" w:edGrp="everyone" w:colFirst="4" w:colLast="4"/>
            <w:permStart w:id="776099509" w:edGrp="everyone" w:colFirst="5" w:colLast="5"/>
            <w:permEnd w:id="434504644"/>
            <w:permEnd w:id="1291994645"/>
            <w:r w:rsidRPr="00BC3E8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1EE6A" w14:textId="77777777" w:rsidR="00BC3E82" w:rsidRPr="00BC3E82" w:rsidRDefault="00BC3E8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BC3E8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4843FFB" w14:textId="77777777" w:rsidR="00BC3E82" w:rsidRPr="00BC3E82" w:rsidRDefault="00BC3E82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BC3E82">
              <w:rPr>
                <w:rFonts w:asciiTheme="minorBidi" w:hAnsiTheme="minorBidi" w:cstheme="minorBidi"/>
              </w:rPr>
              <w:t xml:space="preserve">– </w:t>
            </w:r>
            <w:r w:rsidRPr="00BC3E82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77A78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211DB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3C43F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8289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C5583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93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739605359"/>
      <w:permEnd w:id="776099509"/>
      <w:tr w:rsidR="00BC3E82" w:rsidRPr="00BC3E82" w14:paraId="71CB89F8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AA1DF0B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2EF6B5B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9A5E5C0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أماكن الإعاشة والعمل</w:t>
            </w:r>
          </w:p>
          <w:p w14:paraId="7C6BE065" w14:textId="77777777" w:rsidR="00BC3E82" w:rsidRPr="00BC3E82" w:rsidRDefault="00BC3E8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ving and work space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18C873D" w14:textId="77777777" w:rsidR="00BC3E82" w:rsidRPr="00BC3E82" w:rsidRDefault="00BC3E82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72D1571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79C4134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007E47BA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7926A43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7034EF5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4F8B7F9" w14:textId="77777777" w:rsidR="00BC3E82" w:rsidRPr="00BC3E82" w:rsidRDefault="00BC3E82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4B6BF0A" w14:textId="77777777" w:rsidR="00BC3E82" w:rsidRPr="00BC3E82" w:rsidRDefault="00BC3E82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BC3E82" w:rsidRPr="00BC3E82" w14:paraId="6EAE60C8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78D6CC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08450397" w:edGrp="everyone" w:colFirst="4" w:colLast="4"/>
            <w:permStart w:id="501295664" w:edGrp="everyone" w:colFirst="5" w:colLast="5"/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D51292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مرافق الصحية مناسبة لاستخدام الطاقم</w:t>
            </w:r>
          </w:p>
          <w:p w14:paraId="0F36494D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Sanitation facility </w:t>
            </w:r>
            <w:r w:rsidRPr="00BC3E82">
              <w:rPr>
                <w:rFonts w:asciiTheme="minorBidi" w:hAnsiTheme="minorBidi" w:cstheme="minorBidi"/>
              </w:rPr>
              <w:t>- suitable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</w:rPr>
              <w:t>for crew us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6D5C8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4261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5D7F6" w14:textId="4D31396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09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4AC0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AB42A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441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4AF225EA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C3DB5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29563498" w:edGrp="everyone" w:colFirst="4" w:colLast="4"/>
            <w:permStart w:id="1589969061" w:edGrp="everyone" w:colFirst="5" w:colLast="5"/>
            <w:permEnd w:id="608450397"/>
            <w:permEnd w:id="501295664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C21D54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طبخ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طع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تناسبا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فراد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</w:p>
          <w:p w14:paraId="17EBE401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Kitchen and  mess room </w:t>
            </w:r>
            <w:r w:rsidRPr="00BC3E82">
              <w:rPr>
                <w:rFonts w:asciiTheme="minorBidi" w:hAnsiTheme="minorBidi" w:cstheme="minorBidi"/>
              </w:rPr>
              <w:t>- suitable</w:t>
            </w:r>
            <w:r w:rsidRPr="00BC3E8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</w:rPr>
              <w:t>for crew numbe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6AE96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4A17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A3E89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2631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1EBAD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42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05BC37D3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A5661D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08235960" w:edGrp="everyone" w:colFirst="4" w:colLast="4"/>
            <w:permStart w:id="1419908215" w:edGrp="everyone" w:colFirst="5" w:colLast="5"/>
            <w:permEnd w:id="929563498"/>
            <w:permEnd w:id="1589969061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B33C9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ذب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وفر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ستخدا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</w:p>
          <w:p w14:paraId="2A0E8A46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Fresh water - </w:t>
            </w:r>
            <w:r w:rsidRPr="00BC3E82">
              <w:rPr>
                <w:rFonts w:asciiTheme="minorBidi" w:hAnsiTheme="minorBidi" w:cstheme="minorBidi"/>
              </w:rPr>
              <w:t>available  for crew us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B7A9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BDB6A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D2714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704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71259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611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2BF9EB5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B65A0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9295875" w:edGrp="everyone" w:colFirst="4" w:colLast="4"/>
            <w:permStart w:id="1253712035" w:edGrp="everyone" w:colFirst="5" w:colLast="5"/>
            <w:permEnd w:id="208235960"/>
            <w:permEnd w:id="141990821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A8266B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تبريد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عا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3D69DFA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Ventilation and cooling system- </w:t>
            </w:r>
            <w:r w:rsidRPr="00BC3E82">
              <w:rPr>
                <w:rFonts w:asciiTheme="minorBidi" w:hAnsiTheme="minorBidi" w:cstheme="minorBidi"/>
                <w:szCs w:val="20"/>
              </w:rPr>
              <w:t>effective in accommodation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7681F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2411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88C7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437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617B3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9670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3EF7D7A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38370E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44011086" w:edGrp="everyone" w:colFirst="4" w:colLast="4"/>
            <w:permStart w:id="2125872455" w:edGrp="everyone" w:colFirst="5" w:colLast="5"/>
            <w:permEnd w:id="149295875"/>
            <w:permEnd w:id="125371203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501DA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نار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اف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</w:p>
          <w:p w14:paraId="1C450C5F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Adequate lighting </w:t>
            </w:r>
            <w:r w:rsidRPr="00BC3E82">
              <w:rPr>
                <w:rFonts w:asciiTheme="minorBidi" w:hAnsiTheme="minorBidi" w:cstheme="minorBidi"/>
              </w:rPr>
              <w:t>- in living and work space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85BE0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95F2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F4B05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4106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DCA8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9812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56744522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AD826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42050635" w:edGrp="everyone" w:colFirst="4" w:colLast="4"/>
            <w:permStart w:id="1502883181" w:edGrp="everyone" w:colFirst="5" w:colLast="5"/>
            <w:permEnd w:id="2144011086"/>
            <w:permEnd w:id="2125872455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024B3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اقي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عدن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ثبت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ى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عد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دوار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حم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453CAFDC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Fixed guards in place - </w:t>
            </w:r>
            <w:r w:rsidRPr="00BC3E82">
              <w:rPr>
                <w:rFonts w:asciiTheme="minorBidi" w:hAnsiTheme="minorBidi" w:cstheme="minorBidi"/>
                <w:sz w:val="18"/>
                <w:szCs w:val="18"/>
              </w:rPr>
              <w:t>on rotating machines to protect crew in engine room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353AD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DFC01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951E9" w14:textId="63758784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7641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4AC0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A81D2F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74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9A3D908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8D0A1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65637666" w:edGrp="everyone" w:colFirst="4" w:colLast="4"/>
            <w:permStart w:id="786046858" w:edGrp="everyone" w:colFirst="5" w:colLast="5"/>
            <w:permEnd w:id="242050635"/>
            <w:permEnd w:id="1502883181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C7FCA0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ا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شخصي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وفر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اق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</w:p>
          <w:p w14:paraId="693366C8" w14:textId="77777777" w:rsidR="00BC3E82" w:rsidRPr="00BC3E82" w:rsidRDefault="00BC3E82">
            <w:pPr>
              <w:tabs>
                <w:tab w:val="right" w:pos="6872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Personal protective equipment</w:t>
            </w:r>
            <w:r w:rsidRPr="00BC3E82">
              <w:rPr>
                <w:rFonts w:asciiTheme="minorBidi" w:hAnsiTheme="minorBidi" w:cstheme="minorBidi"/>
              </w:rPr>
              <w:t>- available for crew in work spaces</w:t>
            </w:r>
            <w:r w:rsidRPr="00BC3E82">
              <w:rPr>
                <w:rFonts w:asciiTheme="minorBidi" w:hAnsiTheme="minorBidi" w:cstheme="minorBidi"/>
              </w:rPr>
              <w:tab/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AECA1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4E4DB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DC95E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221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E970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356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D9977FE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C9CF5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62733014" w:edGrp="everyone" w:colFirst="4" w:colLast="4"/>
            <w:permStart w:id="284564364" w:edGrp="everyone" w:colFirst="5" w:colLast="5"/>
            <w:permEnd w:id="265637666"/>
            <w:permEnd w:id="786046858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30DE0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سطح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ير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ابل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انزلاق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إعاشة</w:t>
            </w:r>
          </w:p>
          <w:p w14:paraId="65D80DBC" w14:textId="77777777" w:rsidR="00BC3E82" w:rsidRPr="00BC3E82" w:rsidRDefault="00BC3E82">
            <w:pPr>
              <w:tabs>
                <w:tab w:val="right" w:pos="6872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Non-Slipping Floors - for living and work places</w:t>
            </w:r>
            <w:r w:rsidRPr="00BC3E82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3CA74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A7FDC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7EBD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8139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3F9DE7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063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F356816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9D134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30239110" w:edGrp="everyone" w:colFirst="4" w:colLast="4"/>
            <w:permStart w:id="1414071891" w:edGrp="everyone" w:colFirst="5" w:colLast="5"/>
            <w:permEnd w:id="1762733014"/>
            <w:permEnd w:id="284564364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979FC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ل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ص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ي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آمنة</w:t>
            </w:r>
          </w:p>
          <w:p w14:paraId="0CC9A7AB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Safe stairs connecting living places and workplaces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20CE9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0C8E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C6920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1005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199351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25512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2ABD9AC0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E6EFC8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034059708" w:edGrp="everyone" w:colFirst="4" w:colLast="4"/>
            <w:permStart w:id="1042098423" w:edGrp="everyone" w:colFirst="5" w:colLast="5"/>
            <w:permEnd w:id="930239110"/>
            <w:permEnd w:id="1414071891"/>
            <w:r w:rsidRPr="00BC3E8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8992B0" w14:textId="77777777" w:rsidR="00BC3E82" w:rsidRPr="00BC3E82" w:rsidRDefault="00BC3E8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ستوى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ضجيج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ضمن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دود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قبولة</w:t>
            </w:r>
          </w:p>
          <w:p w14:paraId="74CD4B44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 xml:space="preserve">Noise level </w:t>
            </w:r>
            <w:r w:rsidRPr="00BC3E82">
              <w:rPr>
                <w:rFonts w:asciiTheme="minorBidi" w:hAnsiTheme="minorBidi" w:cstheme="minorBidi"/>
              </w:rPr>
              <w:t>-in the accommodation within acceptance leve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D6E1C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5EC22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40A48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920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F4A72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3259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tr w:rsidR="00BC3E82" w:rsidRPr="00BC3E82" w14:paraId="179DEC4C" w14:textId="77777777" w:rsidTr="00BC3E82">
        <w:trPr>
          <w:trHeight w:val="567"/>
        </w:trPr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E67CD5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36222743" w:edGrp="everyone" w:colFirst="4" w:colLast="4"/>
            <w:permStart w:id="1859065659" w:edGrp="everyone" w:colFirst="5" w:colLast="5"/>
            <w:permEnd w:id="2034059708"/>
            <w:permEnd w:id="1042098423"/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FE35B" w14:textId="77777777" w:rsidR="00BC3E82" w:rsidRPr="00BC3E82" w:rsidRDefault="00BC3E8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واسير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زولة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شكل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BC3E8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</w:t>
            </w:r>
          </w:p>
          <w:p w14:paraId="7AD1C3B7" w14:textId="77777777" w:rsidR="00BC3E82" w:rsidRPr="00BC3E82" w:rsidRDefault="00BC3E8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BC3E82">
              <w:rPr>
                <w:rFonts w:asciiTheme="minorBidi" w:hAnsiTheme="minorBidi" w:cstheme="minorBidi"/>
                <w:sz w:val="24"/>
                <w:szCs w:val="24"/>
              </w:rPr>
              <w:t>Exhaust gas pipes in engine rooms are appropriately insulated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E4362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BE2D7" w14:textId="77777777" w:rsidR="00BC3E82" w:rsidRPr="00BC3E82" w:rsidRDefault="00BC3E82" w:rsidP="00BC3E82">
            <w:pPr>
              <w:numPr>
                <w:ilvl w:val="0"/>
                <w:numId w:val="3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A1C96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85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E76F19" w14:textId="77777777" w:rsidR="00BC3E82" w:rsidRPr="00BC3E82" w:rsidRDefault="00BC3E8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70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BC3E82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</w:tr>
      <w:permEnd w:id="1336222743"/>
      <w:permEnd w:id="1859065659"/>
    </w:tbl>
    <w:p w14:paraId="207EEDC3" w14:textId="77777777" w:rsidR="00BC3E82" w:rsidRPr="00BC3E82" w:rsidRDefault="00BC3E82" w:rsidP="00BC3E82">
      <w:pPr>
        <w:bidi/>
        <w:spacing w:after="0"/>
        <w:rPr>
          <w:rFonts w:asciiTheme="minorBidi" w:hAnsiTheme="minorBidi"/>
          <w:sz w:val="22"/>
        </w:rPr>
      </w:pPr>
    </w:p>
    <w:tbl>
      <w:tblPr>
        <w:bidiVisual/>
        <w:tblW w:w="0" w:type="dxa"/>
        <w:tblInd w:w="-15" w:type="dxa"/>
        <w:tblLayout w:type="fixed"/>
        <w:tblLook w:val="04A0" w:firstRow="1" w:lastRow="0" w:firstColumn="1" w:lastColumn="0" w:noHBand="0" w:noVBand="1"/>
      </w:tblPr>
      <w:tblGrid>
        <w:gridCol w:w="568"/>
        <w:gridCol w:w="7530"/>
        <w:gridCol w:w="1560"/>
        <w:gridCol w:w="567"/>
        <w:gridCol w:w="550"/>
      </w:tblGrid>
      <w:tr w:rsidR="00BC3E82" w:rsidRPr="00BC3E82" w14:paraId="5BB2AC8D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07416A0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4094C839" w14:textId="77777777" w:rsidR="00BC3E82" w:rsidRPr="00BC3E82" w:rsidRDefault="00BC3E82">
            <w:pPr>
              <w:bidi/>
              <w:spacing w:after="0" w:line="240" w:lineRule="auto"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D21337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ختبارات التشغيل والسلامة </w:t>
            </w:r>
          </w:p>
          <w:p w14:paraId="6437FD05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2F29310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تطلبات</w:t>
            </w:r>
          </w:p>
          <w:p w14:paraId="3F00BC62" w14:textId="77777777" w:rsidR="00BC3E82" w:rsidRPr="00BC3E82" w:rsidRDefault="00BC3E82">
            <w:pPr>
              <w:bidi/>
              <w:spacing w:line="240" w:lineRule="auto"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A47C0D7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4DBDA549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F7ACFA9" w14:textId="77777777" w:rsidR="00BC3E82" w:rsidRPr="00BC3E82" w:rsidRDefault="00BC3E8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BC3E82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257D870C" w14:textId="77777777" w:rsidR="00BC3E82" w:rsidRPr="00BC3E82" w:rsidRDefault="00BC3E82">
            <w:pPr>
              <w:bidi/>
              <w:spacing w:after="0" w:line="240" w:lineRule="auto"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BC3E82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BC3E82" w:rsidRPr="00BC3E82" w14:paraId="219C69BA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928B37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57061395" w:edGrp="everyone" w:colFirst="3" w:colLast="3"/>
            <w:permStart w:id="774333477" w:edGrp="everyone" w:colFirst="4" w:colLast="4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F3AFB2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صمامات الاغلاق السريع للوقود</w:t>
            </w:r>
          </w:p>
          <w:p w14:paraId="5FA81D19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13554" w14:textId="77777777" w:rsidR="00BC3E82" w:rsidRPr="00BC3E82" w:rsidRDefault="00BC3E82" w:rsidP="00BC3E82">
            <w:pPr>
              <w:numPr>
                <w:ilvl w:val="0"/>
                <w:numId w:val="33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17AAE9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6798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48CDA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5855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65604F7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90D8F1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38184296" w:edGrp="everyone" w:colFirst="3" w:colLast="3"/>
            <w:permStart w:id="971575614" w:edGrp="everyone" w:colFirst="4" w:colLast="4"/>
            <w:permEnd w:id="557061395"/>
            <w:permEnd w:id="774333477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F5D42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الإيقاف الفوري لمحركات الوسيلة</w:t>
            </w:r>
          </w:p>
          <w:p w14:paraId="0F09804D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BBCD9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8B77B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0341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3E431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6557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49BBFF55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09576A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44337585" w:edGrp="everyone" w:colFirst="3" w:colLast="3"/>
            <w:permStart w:id="1299864703" w:edGrp="everyone" w:colFirst="4" w:colLast="4"/>
            <w:permEnd w:id="338184296"/>
            <w:permEnd w:id="971575614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B55A0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عمل نظام التوجيه الاحتياطي للدفة عند وجوده </w:t>
            </w:r>
          </w:p>
          <w:p w14:paraId="72C0A5FA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C5344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343D3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444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4DD39D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5844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4FCFF18C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3F3CCA" w14:textId="77777777" w:rsidR="00BC3E82" w:rsidRPr="00BC3E82" w:rsidRDefault="00BC3E8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24723701" w:edGrp="everyone" w:colFirst="3" w:colLast="3"/>
            <w:permStart w:id="64108197" w:edGrp="everyone" w:colFirst="4" w:colLast="4"/>
            <w:permEnd w:id="1844337585"/>
            <w:permEnd w:id="1299864703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0BF437" w14:textId="77777777" w:rsidR="00BC3E82" w:rsidRPr="00BC3E82" w:rsidRDefault="00BC3E82">
            <w:pPr>
              <w:bidi/>
              <w:spacing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مل مضخات النزح ونظام التنبيه الصوتي والمرئي</w:t>
            </w:r>
          </w:p>
          <w:p w14:paraId="32A4ABDC" w14:textId="77777777" w:rsidR="00BC3E82" w:rsidRPr="00BC3E82" w:rsidRDefault="00BC3E82">
            <w:pPr>
              <w:bidi/>
              <w:spacing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1F481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EDF40C" w14:textId="77777777" w:rsidR="00BC3E82" w:rsidRPr="00BC3E82" w:rsidRDefault="00BC3E82">
            <w:pPr>
              <w:spacing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1772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83B83" w14:textId="77777777" w:rsidR="00BC3E82" w:rsidRPr="00BC3E82" w:rsidRDefault="00BC3E82">
            <w:pPr>
              <w:spacing w:line="24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06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45DF0573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72637E" w14:textId="77777777" w:rsidR="00BC3E82" w:rsidRPr="00BC3E82" w:rsidRDefault="00BC3E8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29463714" w:edGrp="everyone" w:colFirst="3" w:colLast="3"/>
            <w:permStart w:id="681338086" w:edGrp="everyone" w:colFirst="4" w:colLast="4"/>
            <w:permEnd w:id="1824723701"/>
            <w:permEnd w:id="64108197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FDE98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نظام الكشف عن الحريق</w:t>
            </w:r>
          </w:p>
          <w:p w14:paraId="4AEB56F1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340C7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8FB57" w14:textId="77777777" w:rsidR="00BC3E82" w:rsidRPr="00BC3E82" w:rsidRDefault="00BC3E82">
            <w:pPr>
              <w:spacing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4932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F2BC6" w14:textId="77777777" w:rsidR="00BC3E82" w:rsidRPr="00BC3E82" w:rsidRDefault="00BC3E82">
            <w:pPr>
              <w:spacing w:line="24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3613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17EA2B5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E0E14D" w14:textId="77777777" w:rsidR="00BC3E82" w:rsidRPr="00BC3E82" w:rsidRDefault="00BC3E8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41132345" w:edGrp="everyone" w:colFirst="3" w:colLast="3"/>
            <w:permStart w:id="1017186208" w:edGrp="everyone" w:colFirst="4" w:colLast="4"/>
            <w:permEnd w:id="329463714"/>
            <w:permEnd w:id="681338086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2FF641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الأنوار الملاحية</w:t>
            </w:r>
          </w:p>
          <w:p w14:paraId="3006E6B1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CEE4B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E6C7E" w14:textId="77777777" w:rsidR="00BC3E82" w:rsidRPr="00BC3E82" w:rsidRDefault="00BC3E82">
            <w:pPr>
              <w:spacing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7889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F4EEEB" w14:textId="77777777" w:rsidR="00BC3E82" w:rsidRPr="00BC3E82" w:rsidRDefault="00BC3E82">
            <w:pPr>
              <w:spacing w:line="24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504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C31842C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34E4FB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48234828" w:edGrp="everyone" w:colFirst="3" w:colLast="3"/>
            <w:permStart w:id="695098631" w:edGrp="everyone" w:colFirst="4" w:colLast="4"/>
            <w:permEnd w:id="2041132345"/>
            <w:permEnd w:id="1017186208"/>
            <w:r w:rsidRPr="00BC3E82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121E3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جهاز الاتصالات الراديوي</w:t>
            </w:r>
          </w:p>
          <w:p w14:paraId="57BDDDDA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Operation of VHF Radi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F4E39E" w14:textId="77777777" w:rsidR="00BC3E82" w:rsidRPr="00BC3E82" w:rsidRDefault="00BC3E82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CDBB2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6587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151773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77180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CFC2809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A86D50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39996141" w:edGrp="everyone" w:colFirst="3" w:colLast="3"/>
            <w:permStart w:id="1677685192" w:edGrp="everyone" w:colFirst="4" w:colLast="4"/>
            <w:permEnd w:id="748234828"/>
            <w:permEnd w:id="695098631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69464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أضوية ستر النجاة</w:t>
            </w:r>
          </w:p>
          <w:p w14:paraId="5A27A3C2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224BD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849A4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82471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DF065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4044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2EF7AF38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98B6D6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11521161" w:edGrp="everyone" w:colFirst="3" w:colLast="3"/>
            <w:permStart w:id="1656377067" w:edGrp="everyone" w:colFirst="4" w:colLast="4"/>
            <w:permEnd w:id="1839996141"/>
            <w:permEnd w:id="1677685192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B1A38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أنوار الطوارئ</w:t>
            </w:r>
          </w:p>
          <w:p w14:paraId="78198E16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CE798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D6099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948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6FB821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858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15BE8D7B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09BA07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06900849" w:edGrp="everyone" w:colFirst="3" w:colLast="3"/>
            <w:permStart w:id="210245870" w:edGrp="everyone" w:colFirst="4" w:colLast="4"/>
            <w:permEnd w:id="1911521161"/>
            <w:permEnd w:id="1656377067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291B5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أضوية أطواق النجاة</w:t>
            </w:r>
          </w:p>
          <w:p w14:paraId="260CADA3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E1ABC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0473F0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3525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0AFA2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2809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244E0B25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4660EE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45008058" w:edGrp="everyone" w:colFirst="3" w:colLast="3"/>
            <w:permStart w:id="662466741" w:edGrp="everyone" w:colFirst="4" w:colLast="4"/>
            <w:permEnd w:id="1706900849"/>
            <w:permEnd w:id="210245870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015B9D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مل جرس الحريق في حال وجوده</w:t>
            </w:r>
          </w:p>
          <w:p w14:paraId="14243EA6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42B03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730195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9231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1095C1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90179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04A27DCC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0E51FF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71473344" w:edGrp="everyone" w:colFirst="3" w:colLast="3"/>
            <w:permStart w:id="359750542" w:edGrp="everyone" w:colFirst="4" w:colLast="4"/>
            <w:permEnd w:id="345008058"/>
            <w:permEnd w:id="662466741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6C8F61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>عمل بوق أو صافرة الوسيلة</w:t>
            </w:r>
          </w:p>
          <w:p w14:paraId="48C58415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8FF9B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22BF51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6566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125062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2352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651535D4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C0A571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40420964" w:edGrp="everyone" w:colFirst="3" w:colLast="3"/>
            <w:permStart w:id="201091392" w:edGrp="everyone" w:colFirst="4" w:colLast="4"/>
            <w:permEnd w:id="1371473344"/>
            <w:permEnd w:id="359750542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7D1F1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وقف نظام التهوية لغرفة المحركات عند تشغيل نظام الاطفاء</w:t>
            </w:r>
          </w:p>
          <w:p w14:paraId="785DE7FC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</w:rPr>
              <w:t>Stopping of Ventilation System</w:t>
            </w:r>
            <w:r w:rsidRPr="00BC3E82">
              <w:rPr>
                <w:rFonts w:asciiTheme="minorBidi" w:hAnsi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99BCB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A8E4B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502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319B08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24643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5C25B15A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BF017F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74535451" w:edGrp="everyone" w:colFirst="3" w:colLast="3"/>
            <w:permStart w:id="876762178" w:edGrp="everyone" w:colFirst="4" w:colLast="4"/>
            <w:permEnd w:id="440420964"/>
            <w:permEnd w:id="201091392"/>
            <w:r w:rsidRPr="00BC3E82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94C2A" w14:textId="77777777" w:rsidR="00BC3E82" w:rsidRPr="00BC3E82" w:rsidRDefault="00BC3E82">
            <w:pPr>
              <w:bidi/>
              <w:spacing w:after="0" w:line="24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عمل </w:t>
            </w: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مضخة الحريق في حالات الطوارئ </w:t>
            </w:r>
          </w:p>
          <w:p w14:paraId="0CDBB7CF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73DCA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7A540F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7130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F7AFF1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5208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BC3E82" w:rsidRPr="00BC3E82" w14:paraId="27A563C7" w14:textId="77777777" w:rsidTr="00BC3E8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11ACD4" w14:textId="77777777" w:rsidR="00BC3E82" w:rsidRPr="00BC3E82" w:rsidRDefault="00BC3E82">
            <w:pPr>
              <w:spacing w:after="0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21950892" w:edGrp="everyone" w:colFirst="3" w:colLast="3"/>
            <w:permStart w:id="438976526" w:edGrp="everyone" w:colFirst="4" w:colLast="4"/>
            <w:permEnd w:id="1674535451"/>
            <w:permEnd w:id="876762178"/>
            <w:r w:rsidRPr="00BC3E82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00068" w14:textId="77777777" w:rsidR="00BC3E82" w:rsidRPr="00BC3E82" w:rsidRDefault="00BC3E82">
            <w:pPr>
              <w:bidi/>
              <w:spacing w:after="0" w:line="24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حالة الفنية للمحركات الرئيسية</w:t>
            </w:r>
            <w:r w:rsidRPr="00BC3E82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BC3E8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ما في ذلك كثافة ولون دخان الغازات العادمة</w:t>
            </w:r>
            <w:r w:rsidRPr="00BC3E82">
              <w:rPr>
                <w:rFonts w:asciiTheme="minorBidi" w:hAnsiTheme="minorBidi"/>
                <w:sz w:val="24"/>
                <w:szCs w:val="24"/>
              </w:rPr>
              <w:t xml:space="preserve">. </w:t>
            </w:r>
          </w:p>
          <w:p w14:paraId="58BC62E2" w14:textId="77777777" w:rsidR="00BC3E82" w:rsidRPr="00BC3E82" w:rsidRDefault="00BC3E82">
            <w:pPr>
              <w:bidi/>
              <w:spacing w:after="0" w:line="24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</w:rPr>
              <w:t xml:space="preserve">Technical Condition of the Main Engines </w:t>
            </w:r>
            <w:r w:rsidRPr="00BC3E82">
              <w:rPr>
                <w:rFonts w:asciiTheme="minorBidi" w:hAnsiTheme="minorBidi"/>
                <w:sz w:val="18"/>
                <w:szCs w:val="18"/>
              </w:rPr>
              <w:t xml:space="preserve">- including the intensity and </w:t>
            </w:r>
            <w:proofErr w:type="spellStart"/>
            <w:r w:rsidRPr="00BC3E82">
              <w:rPr>
                <w:rFonts w:asciiTheme="minorBidi" w:hAnsiTheme="minorBidi"/>
                <w:sz w:val="18"/>
                <w:szCs w:val="18"/>
              </w:rPr>
              <w:t>color</w:t>
            </w:r>
            <w:proofErr w:type="spellEnd"/>
            <w:r w:rsidRPr="00BC3E82">
              <w:rPr>
                <w:rFonts w:asciiTheme="minorBidi" w:hAnsi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A4E6B" w14:textId="77777777" w:rsidR="00BC3E82" w:rsidRPr="00BC3E82" w:rsidRDefault="00BC3E82" w:rsidP="00BC3E82">
            <w:pPr>
              <w:numPr>
                <w:ilvl w:val="0"/>
                <w:numId w:val="36"/>
              </w:numPr>
              <w:bidi/>
              <w:spacing w:after="0" w:line="240" w:lineRule="auto"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F424D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7900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6F5F3D" w14:textId="77777777" w:rsidR="00BC3E82" w:rsidRPr="00BC3E82" w:rsidRDefault="00BC3E8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5934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permEnd w:id="1621950892"/>
      <w:permEnd w:id="438976526"/>
    </w:tbl>
    <w:p w14:paraId="0EF1A11D" w14:textId="77777777" w:rsidR="00BC3E82" w:rsidRPr="00BC3E82" w:rsidRDefault="00BC3E82" w:rsidP="00BC3E82">
      <w:pPr>
        <w:rPr>
          <w:rFonts w:asciiTheme="minorBidi" w:hAnsiTheme="minorBidi"/>
          <w:sz w:val="22"/>
        </w:rPr>
      </w:pPr>
    </w:p>
    <w:p w14:paraId="66BE8483" w14:textId="77777777" w:rsidR="00BC3E82" w:rsidRPr="00BC3E82" w:rsidRDefault="00BC3E82" w:rsidP="00BC3E82">
      <w:pPr>
        <w:rPr>
          <w:rFonts w:asciiTheme="minorBidi" w:hAnsiTheme="minorBidi"/>
        </w:rPr>
      </w:pPr>
    </w:p>
    <w:p w14:paraId="35EE9186" w14:textId="77777777" w:rsidR="00BC3E82" w:rsidRPr="00BC3E82" w:rsidRDefault="00BC3E82" w:rsidP="00BC3E82">
      <w:pPr>
        <w:rPr>
          <w:rFonts w:asciiTheme="minorBidi" w:hAnsiTheme="minorBidi"/>
        </w:rPr>
      </w:pPr>
    </w:p>
    <w:p w14:paraId="1C5185CB" w14:textId="77777777" w:rsidR="00BC3E82" w:rsidRPr="00BC3E82" w:rsidRDefault="00BC3E82" w:rsidP="00BC3E82">
      <w:pPr>
        <w:rPr>
          <w:rFonts w:asciiTheme="minorBidi" w:hAnsiTheme="minorBidi"/>
        </w:rPr>
      </w:pPr>
    </w:p>
    <w:p w14:paraId="7E86747D" w14:textId="77777777" w:rsidR="00BC3E82" w:rsidRPr="00BC3E82" w:rsidRDefault="00BC3E82" w:rsidP="00BC3E82">
      <w:pPr>
        <w:rPr>
          <w:rFonts w:asciiTheme="minorBidi" w:hAnsiTheme="minorBidi"/>
        </w:rPr>
      </w:pPr>
    </w:p>
    <w:p w14:paraId="072FE503" w14:textId="77777777" w:rsidR="00BC3E82" w:rsidRPr="00BC3E82" w:rsidRDefault="00BC3E82" w:rsidP="00BC3E82">
      <w:pPr>
        <w:rPr>
          <w:rFonts w:asciiTheme="minorBidi" w:hAnsiTheme="minorBidi"/>
        </w:rPr>
      </w:pPr>
    </w:p>
    <w:p w14:paraId="53715278" w14:textId="77777777" w:rsidR="00BC3E82" w:rsidRPr="00BC3E82" w:rsidRDefault="00BC3E82" w:rsidP="00BC3E82">
      <w:pPr>
        <w:rPr>
          <w:rFonts w:asciiTheme="minorBidi" w:hAnsiTheme="minorBidi"/>
          <w:rtl/>
        </w:rPr>
      </w:pPr>
    </w:p>
    <w:p w14:paraId="3D75B024" w14:textId="77777777" w:rsidR="00BC3E82" w:rsidRPr="00BC3E82" w:rsidRDefault="00BC3E82" w:rsidP="00BC3E82">
      <w:pPr>
        <w:rPr>
          <w:rFonts w:asciiTheme="minorBidi" w:hAnsiTheme="minorBidi"/>
          <w:rtl/>
        </w:rPr>
      </w:pPr>
    </w:p>
    <w:p w14:paraId="66F33A28" w14:textId="77777777" w:rsidR="00BC3E82" w:rsidRPr="00BC3E82" w:rsidRDefault="00BC3E82" w:rsidP="00BC3E82">
      <w:pPr>
        <w:rPr>
          <w:rFonts w:asciiTheme="minorBidi" w:hAnsiTheme="minorBidi"/>
        </w:rPr>
      </w:pPr>
    </w:p>
    <w:p w14:paraId="1C0AEBA6" w14:textId="77777777" w:rsidR="00BC3E82" w:rsidRPr="00BC3E82" w:rsidRDefault="00BC3E82" w:rsidP="00BC3E82">
      <w:pPr>
        <w:rPr>
          <w:rFonts w:asciiTheme="minorBidi" w:hAnsiTheme="minorBidi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BC3E82" w:rsidRPr="00BC3E82" w14:paraId="73FCBC9A" w14:textId="77777777" w:rsidTr="00BC3E8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9FEEDFC" w14:textId="77777777" w:rsidR="00BC3E82" w:rsidRPr="00BC3E82" w:rsidRDefault="00BC3E82" w:rsidP="00FA4AC0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BC3E8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30898046" w:edGrp="everyone"/>
      <w:tr w:rsidR="00BC3E82" w:rsidRPr="00BC3E82" w14:paraId="5953480A" w14:textId="77777777" w:rsidTr="00BC3E8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C5AE7" w14:textId="77777777" w:rsidR="00BC3E82" w:rsidRPr="00BC3E82" w:rsidRDefault="00BC3E82" w:rsidP="00FA4AC0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80600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3E8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permEnd w:id="30898046"/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BC3E82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3D982C9B" w14:textId="61019C3C" w:rsidR="00BC3E82" w:rsidRPr="00BC3E82" w:rsidRDefault="00BC3E82" w:rsidP="00FA4AC0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8472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4AC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Fail:</w:t>
            </w:r>
            <w:r w:rsidRPr="00BC3E82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333544172" w:edGrp="everyone"/>
          <w:p w14:paraId="11F4043D" w14:textId="7059D06A" w:rsidR="00BC3E82" w:rsidRPr="00BC3E82" w:rsidRDefault="00BC3E82" w:rsidP="00FA4AC0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642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4AC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permEnd w:id="1333544172"/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Follow-up:</w:t>
            </w:r>
            <w:r w:rsidRPr="00BC3E82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6AFF8418" w14:textId="77777777" w:rsidR="00BC3E82" w:rsidRPr="00BC3E82" w:rsidRDefault="00BC3E82" w:rsidP="00FA4AC0">
      <w:pPr>
        <w:bidi/>
        <w:spacing w:after="0" w:line="360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BC3E82" w:rsidRPr="00BC3E82" w14:paraId="04EF0421" w14:textId="77777777" w:rsidTr="00BC3E82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77B6C1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BC3E8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BC3E82" w:rsidRPr="00BC3E82" w14:paraId="22E50A8C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7E21EE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1E88D49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18123F4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24D19D6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BC3E82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BC3E82" w:rsidRPr="00BC3E82" w14:paraId="2F348D60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2749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63048733" w:edGrp="everyone" w:colFirst="0" w:colLast="0"/>
            <w:permStart w:id="955457619" w:edGrp="everyone" w:colFirst="1" w:colLast="1"/>
            <w:permStart w:id="2033744143" w:edGrp="everyone" w:colFirst="2" w:colLast="2"/>
            <w:permStart w:id="282925958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00651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8F517B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359F7F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4057F4EC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20653C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7715075" w:edGrp="everyone" w:colFirst="0" w:colLast="0"/>
            <w:permStart w:id="2012039629" w:edGrp="everyone" w:colFirst="1" w:colLast="1"/>
            <w:permStart w:id="1537350959" w:edGrp="everyone" w:colFirst="2" w:colLast="2"/>
            <w:permStart w:id="584191944" w:edGrp="everyone" w:colFirst="3" w:colLast="3"/>
            <w:permEnd w:id="1463048733"/>
            <w:permEnd w:id="955457619"/>
            <w:permEnd w:id="2033744143"/>
            <w:permEnd w:id="28292595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D85B9C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F149E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069391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2015BE71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BD402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37050560" w:edGrp="everyone" w:colFirst="0" w:colLast="0"/>
            <w:permStart w:id="1959726443" w:edGrp="everyone" w:colFirst="1" w:colLast="1"/>
            <w:permStart w:id="1853192839" w:edGrp="everyone" w:colFirst="2" w:colLast="2"/>
            <w:permStart w:id="59654047" w:edGrp="everyone" w:colFirst="3" w:colLast="3"/>
            <w:permEnd w:id="47715075"/>
            <w:permEnd w:id="2012039629"/>
            <w:permEnd w:id="1537350959"/>
            <w:permEnd w:id="58419194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E11523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F4B356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90B8FE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7D31276F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37CA8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82150490" w:edGrp="everyone" w:colFirst="0" w:colLast="0"/>
            <w:permStart w:id="682322955" w:edGrp="everyone" w:colFirst="1" w:colLast="1"/>
            <w:permStart w:id="1079469788" w:edGrp="everyone" w:colFirst="2" w:colLast="2"/>
            <w:permStart w:id="118819670" w:edGrp="everyone" w:colFirst="3" w:colLast="3"/>
            <w:permEnd w:id="737050560"/>
            <w:permEnd w:id="1959726443"/>
            <w:permEnd w:id="1853192839"/>
            <w:permEnd w:id="5965404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21A00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8C543B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883A4B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2835666F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C2C582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14876246" w:edGrp="everyone" w:colFirst="0" w:colLast="0"/>
            <w:permStart w:id="867830798" w:edGrp="everyone" w:colFirst="1" w:colLast="1"/>
            <w:permStart w:id="1532828432" w:edGrp="everyone" w:colFirst="2" w:colLast="2"/>
            <w:permStart w:id="1663977318" w:edGrp="everyone" w:colFirst="3" w:colLast="3"/>
            <w:permEnd w:id="2082150490"/>
            <w:permEnd w:id="682322955"/>
            <w:permEnd w:id="1079469788"/>
            <w:permEnd w:id="11881967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1FF38E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CF5492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EC318A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207360BA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A767FF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84716724" w:edGrp="everyone" w:colFirst="0" w:colLast="0"/>
            <w:permStart w:id="1866928511" w:edGrp="everyone" w:colFirst="1" w:colLast="1"/>
            <w:permStart w:id="378033478" w:edGrp="everyone" w:colFirst="2" w:colLast="2"/>
            <w:permStart w:id="1037702233" w:edGrp="everyone" w:colFirst="3" w:colLast="3"/>
            <w:permEnd w:id="514876246"/>
            <w:permEnd w:id="867830798"/>
            <w:permEnd w:id="1532828432"/>
            <w:permEnd w:id="166397731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4D79E6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A6BB4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12E1F5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1ABF8266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52888E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37028880" w:edGrp="everyone" w:colFirst="0" w:colLast="0"/>
            <w:permStart w:id="100011291" w:edGrp="everyone" w:colFirst="1" w:colLast="1"/>
            <w:permStart w:id="1108039053" w:edGrp="everyone" w:colFirst="2" w:colLast="2"/>
            <w:permStart w:id="527981891" w:edGrp="everyone" w:colFirst="3" w:colLast="3"/>
            <w:permEnd w:id="484716724"/>
            <w:permEnd w:id="1866928511"/>
            <w:permEnd w:id="378033478"/>
            <w:permEnd w:id="103770223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4D5FE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6573EB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1CC507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62E26C96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A496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27652458" w:edGrp="everyone" w:colFirst="0" w:colLast="0"/>
            <w:permStart w:id="1768432861" w:edGrp="everyone" w:colFirst="1" w:colLast="1"/>
            <w:permStart w:id="535757133" w:edGrp="everyone" w:colFirst="2" w:colLast="2"/>
            <w:permStart w:id="414336888" w:edGrp="everyone" w:colFirst="3" w:colLast="3"/>
            <w:permEnd w:id="1637028880"/>
            <w:permEnd w:id="100011291"/>
            <w:permEnd w:id="1108039053"/>
            <w:permEnd w:id="52798189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DF307C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54021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17F6E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48F5BD0A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6C973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7724743" w:edGrp="everyone" w:colFirst="0" w:colLast="0"/>
            <w:permStart w:id="61998256" w:edGrp="everyone" w:colFirst="1" w:colLast="1"/>
            <w:permStart w:id="2059432276" w:edGrp="everyone" w:colFirst="2" w:colLast="2"/>
            <w:permStart w:id="1705405970" w:edGrp="everyone" w:colFirst="3" w:colLast="3"/>
            <w:permEnd w:id="1627652458"/>
            <w:permEnd w:id="1768432861"/>
            <w:permEnd w:id="535757133"/>
            <w:permEnd w:id="41433688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F252A8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59AE8E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8A47E9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BC3E82" w:rsidRPr="00BC3E82" w14:paraId="39D8994A" w14:textId="77777777" w:rsidTr="00BC3E8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620B2B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95523527" w:edGrp="everyone" w:colFirst="0" w:colLast="0"/>
            <w:permStart w:id="538867660" w:edGrp="everyone" w:colFirst="1" w:colLast="1"/>
            <w:permStart w:id="1350263079" w:edGrp="everyone" w:colFirst="2" w:colLast="2"/>
            <w:permStart w:id="1757102813" w:edGrp="everyone" w:colFirst="3" w:colLast="3"/>
            <w:permEnd w:id="27724743"/>
            <w:permEnd w:id="61998256"/>
            <w:permEnd w:id="2059432276"/>
            <w:permEnd w:id="170540597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531EA0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ACE31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55277D" w14:textId="77777777" w:rsidR="00BC3E82" w:rsidRPr="00BC3E82" w:rsidRDefault="00BC3E82" w:rsidP="00FA4AC0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295523527"/>
      <w:permEnd w:id="538867660"/>
      <w:permEnd w:id="1350263079"/>
      <w:permEnd w:id="1757102813"/>
    </w:tbl>
    <w:p w14:paraId="457D6C2C" w14:textId="77777777" w:rsidR="00BC3E82" w:rsidRPr="00BC3E82" w:rsidRDefault="00BC3E82" w:rsidP="00FA4AC0">
      <w:pPr>
        <w:bidi/>
        <w:spacing w:after="0" w:line="360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BC3E82" w:rsidRPr="00BC3E82" w14:paraId="4D4B7E2D" w14:textId="77777777" w:rsidTr="00FA4AC0">
        <w:trPr>
          <w:trHeight w:val="854"/>
        </w:trPr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ABA7FA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ED8B12" w14:textId="4D74B034" w:rsidR="00BC3E82" w:rsidRPr="00FA4AC0" w:rsidRDefault="00BC3E82" w:rsidP="00FA4AC0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BC3E82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3FD08E7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BC3E8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</w:tbl>
    <w:p w14:paraId="643472B7" w14:textId="77777777" w:rsidR="00BC3E82" w:rsidRPr="00BC3E82" w:rsidRDefault="00BC3E82" w:rsidP="00FA4AC0">
      <w:pPr>
        <w:shd w:val="clear" w:color="auto" w:fill="FFFFFF" w:themeFill="background1"/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BC3E82" w:rsidRPr="00BC3E82" w14:paraId="69A9469A" w14:textId="77777777" w:rsidTr="00BC3E8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B21C5AC" w14:textId="77777777" w:rsidR="00BC3E82" w:rsidRPr="00BC3E82" w:rsidRDefault="00BC3E82" w:rsidP="00FA4AC0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BC3E8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BC3E82" w:rsidRPr="00BC3E82" w14:paraId="6C9CE540" w14:textId="77777777" w:rsidTr="00BC3E8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106FD" w14:textId="42FB3D1D" w:rsidR="00BC3E82" w:rsidRPr="00BC3E82" w:rsidRDefault="00BC3E82" w:rsidP="00FA4AC0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787575236" w:edGrp="everyone" w:colFirst="0" w:colLast="0"/>
            <w:r w:rsidRPr="00BC3E8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91603CF" w14:textId="77777777" w:rsidR="00BC3E82" w:rsidRPr="00BC3E82" w:rsidRDefault="00BC3E82" w:rsidP="00FA4AC0">
            <w:pPr>
              <w:bidi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BC3E82" w:rsidRPr="00BC3E82" w14:paraId="214529B4" w14:textId="77777777" w:rsidTr="00BC3E82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3CC46" w14:textId="77777777" w:rsidR="00BC3E82" w:rsidRPr="00BC3E82" w:rsidRDefault="00BC3E82" w:rsidP="00FA4AC0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336875428" w:edGrp="everyone" w:colFirst="0" w:colLast="0"/>
            <w:permStart w:id="692664741" w:edGrp="everyone" w:colFirst="1" w:colLast="1"/>
            <w:permStart w:id="1389432984" w:edGrp="everyone" w:colFirst="2" w:colLast="2"/>
            <w:permEnd w:id="787575236"/>
            <w:r w:rsidRPr="00BC3E8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755E" w14:textId="77777777" w:rsidR="00BC3E82" w:rsidRPr="00BC3E82" w:rsidRDefault="00BC3E82" w:rsidP="00FA4AC0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BC3E82">
              <w:rPr>
                <w:rFonts w:asciiTheme="minorBidi" w:hAnsiTheme="minorBidi"/>
                <w:b/>
                <w:bCs/>
              </w:rPr>
              <w:t>Signature:</w:t>
            </w:r>
          </w:p>
          <w:p w14:paraId="74F36C1D" w14:textId="77777777" w:rsidR="00BC3E82" w:rsidRPr="00BC3E82" w:rsidRDefault="00BC3E82" w:rsidP="00FA4AC0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793FD" w14:textId="77777777" w:rsidR="00BC3E82" w:rsidRPr="00BC3E82" w:rsidRDefault="00BC3E82" w:rsidP="00FA4AC0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BC3E8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336875428"/>
      <w:permEnd w:id="692664741"/>
      <w:permEnd w:id="1389432984"/>
    </w:tbl>
    <w:p w14:paraId="0CBA3AB8" w14:textId="4E1F5A13" w:rsidR="00EE6A52" w:rsidRPr="00BC3E82" w:rsidRDefault="00EE6A52" w:rsidP="00BC3E82">
      <w:pPr>
        <w:rPr>
          <w:rFonts w:asciiTheme="minorBidi" w:hAnsiTheme="minorBidi"/>
          <w:szCs w:val="20"/>
          <w:rtl/>
        </w:rPr>
      </w:pPr>
    </w:p>
    <w:sectPr w:rsidR="00EE6A52" w:rsidRPr="00BC3E82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A0CEF" w14:textId="77777777" w:rsidR="000E6012" w:rsidRDefault="000E6012" w:rsidP="00B55D98">
      <w:pPr>
        <w:spacing w:after="0" w:line="240" w:lineRule="auto"/>
      </w:pPr>
      <w:r>
        <w:separator/>
      </w:r>
    </w:p>
  </w:endnote>
  <w:endnote w:type="continuationSeparator" w:id="0">
    <w:p w14:paraId="103A82B0" w14:textId="77777777" w:rsidR="000E6012" w:rsidRDefault="000E6012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38183" w14:textId="77777777" w:rsidR="00FA4AC0" w:rsidRDefault="00FA4A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7C254626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BC3E82">
            <w:rPr>
              <w:rFonts w:asciiTheme="minorBidi" w:hAnsiTheme="minorBidi"/>
              <w:sz w:val="16"/>
              <w:szCs w:val="16"/>
            </w:rPr>
            <w:t>F06f</w:t>
          </w:r>
          <w:bookmarkEnd w:id="0"/>
        </w:p>
      </w:tc>
      <w:tc>
        <w:tcPr>
          <w:tcW w:w="3587" w:type="dxa"/>
        </w:tcPr>
        <w:p w14:paraId="5C9CEADF" w14:textId="6F0F9AFE" w:rsidR="00E51168" w:rsidRPr="00E51168" w:rsidRDefault="00E51168" w:rsidP="003D6C1E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3D6C1E">
            <w:rPr>
              <w:rFonts w:asciiTheme="minorBidi" w:hAnsiTheme="minorBidi"/>
              <w:sz w:val="16"/>
              <w:szCs w:val="16"/>
            </w:rPr>
            <w:t>11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4097052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FA4AC0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FA4AC0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D5C7F" w14:textId="77777777" w:rsidR="00FA4AC0" w:rsidRDefault="00FA4A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16A55D" w14:textId="77777777" w:rsidR="000E6012" w:rsidRDefault="000E6012" w:rsidP="00B55D98">
      <w:pPr>
        <w:spacing w:after="0" w:line="240" w:lineRule="auto"/>
      </w:pPr>
      <w:r>
        <w:separator/>
      </w:r>
    </w:p>
  </w:footnote>
  <w:footnote w:type="continuationSeparator" w:id="0">
    <w:p w14:paraId="4816BB58" w14:textId="77777777" w:rsidR="000E6012" w:rsidRDefault="000E6012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ADC81" w14:textId="77777777" w:rsidR="00FA4AC0" w:rsidRDefault="00FA4A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71C75" w14:textId="77777777" w:rsidR="00FA4AC0" w:rsidRDefault="00FA4A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3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004" w:hanging="360"/>
      </w:pPr>
    </w:lvl>
    <w:lvl w:ilvl="2" w:tplc="0409001B">
      <w:start w:val="1"/>
      <w:numFmt w:val="lowerRoman"/>
      <w:lvlText w:val="%3."/>
      <w:lvlJc w:val="right"/>
      <w:pPr>
        <w:ind w:left="1724" w:hanging="180"/>
      </w:pPr>
    </w:lvl>
    <w:lvl w:ilvl="3" w:tplc="0409000F">
      <w:start w:val="1"/>
      <w:numFmt w:val="decimal"/>
      <w:lvlText w:val="%4."/>
      <w:lvlJc w:val="left"/>
      <w:pPr>
        <w:ind w:left="2444" w:hanging="360"/>
      </w:pPr>
    </w:lvl>
    <w:lvl w:ilvl="4" w:tplc="04090019">
      <w:start w:val="1"/>
      <w:numFmt w:val="lowerLetter"/>
      <w:lvlText w:val="%5."/>
      <w:lvlJc w:val="left"/>
      <w:pPr>
        <w:ind w:left="3164" w:hanging="360"/>
      </w:pPr>
    </w:lvl>
    <w:lvl w:ilvl="5" w:tplc="0409001B">
      <w:start w:val="1"/>
      <w:numFmt w:val="lowerRoman"/>
      <w:lvlText w:val="%6."/>
      <w:lvlJc w:val="right"/>
      <w:pPr>
        <w:ind w:left="3884" w:hanging="180"/>
      </w:pPr>
    </w:lvl>
    <w:lvl w:ilvl="6" w:tplc="0409000F">
      <w:start w:val="1"/>
      <w:numFmt w:val="decimal"/>
      <w:lvlText w:val="%7."/>
      <w:lvlJc w:val="left"/>
      <w:pPr>
        <w:ind w:left="4604" w:hanging="360"/>
      </w:pPr>
    </w:lvl>
    <w:lvl w:ilvl="7" w:tplc="04090019">
      <w:start w:val="1"/>
      <w:numFmt w:val="lowerLetter"/>
      <w:lvlText w:val="%8."/>
      <w:lvlJc w:val="left"/>
      <w:pPr>
        <w:ind w:left="5324" w:hanging="360"/>
      </w:pPr>
    </w:lvl>
    <w:lvl w:ilvl="8" w:tplc="0409001B">
      <w:start w:val="1"/>
      <w:numFmt w:val="lowerRoman"/>
      <w:lvlText w:val="%9."/>
      <w:lvlJc w:val="right"/>
      <w:pPr>
        <w:ind w:left="6044" w:hanging="180"/>
      </w:pPr>
    </w:lvl>
  </w:abstractNum>
  <w:abstractNum w:abstractNumId="6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4C5B0AF4"/>
    <w:multiLevelType w:val="hybridMultilevel"/>
    <w:tmpl w:val="903271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1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12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14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0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12"/>
  </w:num>
  <w:num w:numId="16">
    <w:abstractNumId w:val="15"/>
  </w:num>
  <w:num w:numId="17">
    <w:abstractNumId w:val="15"/>
  </w:num>
  <w:num w:numId="18">
    <w:abstractNumId w:val="9"/>
  </w:num>
  <w:num w:numId="19">
    <w:abstractNumId w:val="9"/>
  </w:num>
  <w:num w:numId="20">
    <w:abstractNumId w:val="3"/>
  </w:num>
  <w:num w:numId="21">
    <w:abstractNumId w:val="3"/>
  </w:num>
  <w:num w:numId="22">
    <w:abstractNumId w:val="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  <w:num w:numId="25">
    <w:abstractNumId w:val="9"/>
  </w:num>
  <w:num w:numId="26">
    <w:abstractNumId w:val="3"/>
  </w:num>
  <w:num w:numId="27">
    <w:abstractNumId w:val="12"/>
  </w:num>
  <w:num w:numId="28">
    <w:abstractNumId w:val="9"/>
  </w:num>
  <w:num w:numId="29">
    <w:abstractNumId w:val="3"/>
  </w:num>
  <w:num w:numId="30">
    <w:abstractNumId w:val="8"/>
  </w:num>
  <w:num w:numId="31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1"/>
  </w:num>
  <w:num w:numId="3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sHPOSKX67wHg6b/z8BacChV0lkmlKrgVBqKsDtA3+vUhZ8bEM5Ov9641Z1LQCJrZSX0X2G+9CNcL2CqSToXDEg==" w:salt="ln6fkKNJEspH2WWbrpZRS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6D7F"/>
    <w:rsid w:val="000874B4"/>
    <w:rsid w:val="00093150"/>
    <w:rsid w:val="00097A6D"/>
    <w:rsid w:val="000C39CE"/>
    <w:rsid w:val="000C54C2"/>
    <w:rsid w:val="000D1843"/>
    <w:rsid w:val="000E6012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A4AC0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semiHidden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f, قائمة التفتيش للسفن التجارية التي يبلغ طولها 24 متر أو أكثر وحمولتها الإجمالية أقل من 150 طن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4ED1206A-FC0D-4496-B8C9-AFF218342F73}"/>
</file>

<file path=customXml/itemProps2.xml><?xml version="1.0" encoding="utf-8"?>
<ds:datastoreItem xmlns:ds="http://schemas.openxmlformats.org/officeDocument/2006/customXml" ds:itemID="{9DE12EA3-0143-4807-B397-C8D7FE73AC13}"/>
</file>

<file path=customXml/itemProps3.xml><?xml version="1.0" encoding="utf-8"?>
<ds:datastoreItem xmlns:ds="http://schemas.openxmlformats.org/officeDocument/2006/customXml" ds:itemID="{7D778945-B5C4-4910-97A2-52908DC6C3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48</Words>
  <Characters>9398</Characters>
  <Application>Microsoft Office Word</Application>
  <DocSecurity>8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f, Inspection Checklist for Commercial Vessels length 24 m or more and Gross Tonnage less than 150 GT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0:58:00Z</dcterms:created>
  <dcterms:modified xsi:type="dcterms:W3CDTF">2024-05-0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